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587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284"/>
        <w:gridCol w:w="3827"/>
        <w:gridCol w:w="1843"/>
        <w:gridCol w:w="2410"/>
        <w:gridCol w:w="4111"/>
      </w:tblGrid>
      <w:tr w:rsidR="00731A85" w:rsidRPr="00614AEC" w14:paraId="51A628A7" w14:textId="77777777" w:rsidTr="004E27B5">
        <w:trPr>
          <w:jc w:val="center"/>
        </w:trPr>
        <w:tc>
          <w:tcPr>
            <w:tcW w:w="15877" w:type="dxa"/>
            <w:gridSpan w:val="7"/>
          </w:tcPr>
          <w:p w14:paraId="26E2460D" w14:textId="77777777" w:rsidR="00731A85" w:rsidRPr="00614AEC" w:rsidRDefault="00731A85" w:rsidP="00614AEC">
            <w:pPr>
              <w:spacing w:after="0"/>
              <w:jc w:val="right"/>
              <w:rPr>
                <w:b/>
                <w:bCs/>
                <w:sz w:val="28"/>
                <w:szCs w:val="28"/>
                <w:cs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(</w:t>
            </w:r>
            <w:r w:rsidRPr="00614AEC">
              <w:rPr>
                <w:b/>
                <w:bCs/>
                <w:sz w:val="28"/>
                <w:szCs w:val="28"/>
              </w:rPr>
              <w:t>RM</w:t>
            </w:r>
            <w:r w:rsidRPr="00614AEC">
              <w:rPr>
                <w:b/>
                <w:bCs/>
                <w:sz w:val="28"/>
                <w:szCs w:val="28"/>
                <w:cs/>
              </w:rPr>
              <w:t>-</w:t>
            </w:r>
            <w:r w:rsidRPr="00614AEC">
              <w:rPr>
                <w:b/>
                <w:bCs/>
                <w:sz w:val="28"/>
                <w:szCs w:val="28"/>
              </w:rPr>
              <w:t>R12</w:t>
            </w:r>
            <w:r w:rsidRPr="00614AEC">
              <w:rPr>
                <w:b/>
                <w:bCs/>
                <w:sz w:val="28"/>
                <w:szCs w:val="28"/>
                <w:cs/>
              </w:rPr>
              <w:t xml:space="preserve">)  </w:t>
            </w:r>
          </w:p>
        </w:tc>
      </w:tr>
      <w:tr w:rsidR="00BC55AE" w:rsidRPr="003833E2" w14:paraId="3847FC12" w14:textId="77777777" w:rsidTr="004E27B5">
        <w:trPr>
          <w:jc w:val="center"/>
        </w:trPr>
        <w:tc>
          <w:tcPr>
            <w:tcW w:w="15877" w:type="dxa"/>
            <w:gridSpan w:val="7"/>
          </w:tcPr>
          <w:p w14:paraId="6E7276E4" w14:textId="77777777" w:rsidR="00BC55AE" w:rsidRPr="003833E2" w:rsidRDefault="00BC55AE" w:rsidP="00614AEC">
            <w:pPr>
              <w:spacing w:before="120" w:after="0"/>
              <w:jc w:val="center"/>
            </w:pPr>
            <w:r w:rsidRPr="003833E2">
              <w:rPr>
                <w:b/>
                <w:bCs/>
                <w:cs/>
              </w:rPr>
              <w:t>รายงานผลการดำเนินงานตามแผนบริหาร</w:t>
            </w:r>
            <w:r w:rsidR="004E27B5" w:rsidRPr="003833E2">
              <w:rPr>
                <w:b/>
                <w:bCs/>
                <w:cs/>
              </w:rPr>
              <w:t>จัดการ</w:t>
            </w:r>
            <w:r w:rsidRPr="003833E2">
              <w:rPr>
                <w:b/>
                <w:bCs/>
                <w:cs/>
              </w:rPr>
              <w:t>ความเสี่ยงและควบคุมภายใน (</w:t>
            </w:r>
            <w:r w:rsidR="00A94C93" w:rsidRPr="003833E2">
              <w:rPr>
                <w:b/>
                <w:bCs/>
              </w:rPr>
              <w:t>RM</w:t>
            </w:r>
            <w:r w:rsidR="00A94C93" w:rsidRPr="003833E2">
              <w:rPr>
                <w:b/>
                <w:bCs/>
                <w:cs/>
              </w:rPr>
              <w:t>-</w:t>
            </w:r>
            <w:r w:rsidR="00A94C93" w:rsidRPr="003833E2">
              <w:rPr>
                <w:b/>
                <w:bCs/>
              </w:rPr>
              <w:t>R12</w:t>
            </w:r>
            <w:r w:rsidRPr="003833E2">
              <w:rPr>
                <w:b/>
                <w:bCs/>
                <w:cs/>
              </w:rPr>
              <w:t xml:space="preserve">)  รอบ </w:t>
            </w:r>
            <w:r w:rsidR="009E66D5" w:rsidRPr="003833E2">
              <w:rPr>
                <w:b/>
                <w:bCs/>
              </w:rPr>
              <w:t>12</w:t>
            </w:r>
            <w:r w:rsidRPr="003833E2">
              <w:rPr>
                <w:b/>
                <w:bCs/>
                <w:cs/>
              </w:rPr>
              <w:t xml:space="preserve"> เดือน  ประจำปีงบประมาณ </w:t>
            </w:r>
            <w:r w:rsidR="004A182F" w:rsidRPr="003833E2">
              <w:rPr>
                <w:b/>
                <w:bCs/>
                <w:cs/>
              </w:rPr>
              <w:t xml:space="preserve">พ.ศ. </w:t>
            </w:r>
            <w:r w:rsidR="005C3A9F" w:rsidRPr="003833E2">
              <w:rPr>
                <w:b/>
                <w:bCs/>
                <w:cs/>
              </w:rPr>
              <w:t>……………..…….</w:t>
            </w:r>
          </w:p>
        </w:tc>
      </w:tr>
      <w:tr w:rsidR="008D254A" w:rsidRPr="003833E2" w14:paraId="1476BCD1" w14:textId="77777777" w:rsidTr="004E27B5">
        <w:trPr>
          <w:jc w:val="center"/>
        </w:trPr>
        <w:tc>
          <w:tcPr>
            <w:tcW w:w="15877" w:type="dxa"/>
            <w:gridSpan w:val="7"/>
            <w:shd w:val="clear" w:color="auto" w:fill="auto"/>
          </w:tcPr>
          <w:p w14:paraId="3C9E001A" w14:textId="77777777" w:rsidR="008D254A" w:rsidRPr="003833E2" w:rsidRDefault="008D254A" w:rsidP="00614AEC">
            <w:pPr>
              <w:spacing w:before="120" w:after="120"/>
              <w:jc w:val="center"/>
              <w:rPr>
                <w:sz w:val="30"/>
                <w:szCs w:val="30"/>
              </w:rPr>
            </w:pPr>
            <w:r w:rsidRPr="003833E2">
              <w:rPr>
                <w:b/>
                <w:bCs/>
                <w:sz w:val="30"/>
                <w:szCs w:val="30"/>
                <w:cs/>
              </w:rPr>
              <w:t>ชื่อหน่วยงาน  ……….............</w:t>
            </w:r>
            <w:r w:rsidR="005C3A9F" w:rsidRPr="003833E2">
              <w:rPr>
                <w:b/>
                <w:bCs/>
                <w:sz w:val="30"/>
                <w:szCs w:val="30"/>
                <w:cs/>
              </w:rPr>
              <w:t>.................................</w:t>
            </w:r>
            <w:r w:rsidRPr="003833E2">
              <w:rPr>
                <w:b/>
                <w:bCs/>
                <w:sz w:val="30"/>
                <w:szCs w:val="30"/>
                <w:cs/>
              </w:rPr>
              <w:t>...................................................…………</w:t>
            </w:r>
          </w:p>
        </w:tc>
      </w:tr>
      <w:tr w:rsidR="005E78FB" w:rsidRPr="00614AEC" w14:paraId="3B36E78C" w14:textId="77777777" w:rsidTr="005E78FB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2A364976" w14:textId="77777777" w:rsidR="005E78FB" w:rsidRPr="00614AEC" w:rsidRDefault="005E78FB" w:rsidP="00614AEC">
            <w:pPr>
              <w:tabs>
                <w:tab w:val="left" w:pos="536"/>
              </w:tabs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การบริหารจัดการความเสี่ยงตามพันธกิจ</w:t>
            </w:r>
          </w:p>
        </w:tc>
        <w:tc>
          <w:tcPr>
            <w:tcW w:w="4111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CFBCB" w14:textId="77777777" w:rsidR="005E78FB" w:rsidRPr="003833E2" w:rsidRDefault="005E78FB" w:rsidP="00614AEC">
            <w:pPr>
              <w:spacing w:before="40" w:after="0"/>
              <w:rPr>
                <w:sz w:val="25"/>
                <w:szCs w:val="25"/>
              </w:rPr>
            </w:pPr>
            <w:r w:rsidRPr="003833E2">
              <w:rPr>
                <w:b/>
                <w:bCs/>
                <w:sz w:val="25"/>
                <w:szCs w:val="25"/>
              </w:rPr>
              <w:sym w:font="Wingdings 2" w:char="F0A3"/>
            </w:r>
            <w:r w:rsidRPr="003833E2">
              <w:rPr>
                <w:sz w:val="25"/>
                <w:szCs w:val="25"/>
                <w:cs/>
              </w:rPr>
              <w:t xml:space="preserve">  1. </w:t>
            </w:r>
            <w:r w:rsidRPr="003833E2">
              <w:rPr>
                <w:spacing w:val="-6"/>
                <w:sz w:val="25"/>
                <w:szCs w:val="25"/>
                <w:cs/>
              </w:rPr>
              <w:t>พัฒนากำลังคนที่มีสมรรถนะและทักษะแห่งอนาคต</w:t>
            </w:r>
          </w:p>
        </w:tc>
        <w:tc>
          <w:tcPr>
            <w:tcW w:w="4253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4A956" w14:textId="77777777" w:rsidR="005E78FB" w:rsidRPr="003833E2" w:rsidRDefault="005E78FB" w:rsidP="00614AEC">
            <w:pPr>
              <w:spacing w:before="40" w:after="0"/>
              <w:rPr>
                <w:sz w:val="25"/>
                <w:szCs w:val="25"/>
                <w:cs/>
              </w:rPr>
            </w:pPr>
            <w:r w:rsidRPr="003833E2">
              <w:rPr>
                <w:b/>
                <w:bCs/>
                <w:sz w:val="25"/>
                <w:szCs w:val="25"/>
              </w:rPr>
              <w:sym w:font="Wingdings 2" w:char="F0A3"/>
            </w:r>
            <w:r w:rsidRPr="003833E2">
              <w:rPr>
                <w:sz w:val="25"/>
                <w:szCs w:val="25"/>
                <w:cs/>
              </w:rPr>
              <w:t xml:space="preserve">  2. วิจัยและนวัตกรรมพัฒนาเศรษฐกิจ สังคม และชุมชน</w:t>
            </w:r>
          </w:p>
        </w:tc>
        <w:tc>
          <w:tcPr>
            <w:tcW w:w="4111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11532" w14:textId="77777777" w:rsidR="005E78FB" w:rsidRPr="003833E2" w:rsidRDefault="005E78FB" w:rsidP="00614AEC">
            <w:pPr>
              <w:spacing w:before="40" w:after="0"/>
              <w:rPr>
                <w:sz w:val="25"/>
                <w:szCs w:val="25"/>
              </w:rPr>
            </w:pPr>
            <w:r w:rsidRPr="003833E2">
              <w:rPr>
                <w:b/>
                <w:bCs/>
                <w:sz w:val="25"/>
                <w:szCs w:val="25"/>
              </w:rPr>
              <w:sym w:font="Wingdings 2" w:char="F0A3"/>
            </w:r>
            <w:r w:rsidRPr="003833E2">
              <w:rPr>
                <w:sz w:val="25"/>
                <w:szCs w:val="25"/>
                <w:cs/>
              </w:rPr>
              <w:t xml:space="preserve">  3. บริการวิชาการด้วยองค์ความรู้และนวัตกรรม  </w:t>
            </w:r>
          </w:p>
        </w:tc>
      </w:tr>
      <w:tr w:rsidR="005E78FB" w:rsidRPr="00614AEC" w14:paraId="46A0FA8A" w14:textId="77777777" w:rsidTr="002036A3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445DAB2B" w14:textId="77777777" w:rsidR="005E78FB" w:rsidRPr="00614AEC" w:rsidRDefault="005E78FB" w:rsidP="00614AEC">
            <w:pPr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9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C6B22" w14:textId="77777777" w:rsidR="005E78FB" w:rsidRPr="003833E2" w:rsidRDefault="005E78FB" w:rsidP="00614AEC">
            <w:pPr>
              <w:spacing w:before="40" w:after="0"/>
              <w:rPr>
                <w:sz w:val="25"/>
                <w:szCs w:val="25"/>
              </w:rPr>
            </w:pPr>
            <w:r w:rsidRPr="003833E2">
              <w:rPr>
                <w:b/>
                <w:bCs/>
                <w:sz w:val="25"/>
                <w:szCs w:val="25"/>
              </w:rPr>
              <w:sym w:font="Wingdings 2" w:char="F0A3"/>
            </w:r>
            <w:r w:rsidRPr="003833E2">
              <w:rPr>
                <w:sz w:val="25"/>
                <w:szCs w:val="25"/>
                <w:cs/>
              </w:rPr>
              <w:t xml:space="preserve">  4. ทำนุบำรุง</w:t>
            </w:r>
            <w:proofErr w:type="spellStart"/>
            <w:r w:rsidRPr="003833E2">
              <w:rPr>
                <w:sz w:val="25"/>
                <w:szCs w:val="25"/>
                <w:cs/>
              </w:rPr>
              <w:t>ศิลป</w:t>
            </w:r>
            <w:proofErr w:type="spellEnd"/>
            <w:r w:rsidRPr="003833E2">
              <w:rPr>
                <w:sz w:val="25"/>
                <w:szCs w:val="25"/>
                <w:cs/>
              </w:rPr>
              <w:t>วัฒนธรรม และสืบสานเอกลักษณ์ความเป็นไทย</w:t>
            </w:r>
          </w:p>
        </w:tc>
        <w:tc>
          <w:tcPr>
            <w:tcW w:w="6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E160" w14:textId="77777777" w:rsidR="005E78FB" w:rsidRPr="003833E2" w:rsidRDefault="005E78FB" w:rsidP="00614AEC">
            <w:pPr>
              <w:spacing w:before="40" w:after="0"/>
              <w:rPr>
                <w:sz w:val="25"/>
                <w:szCs w:val="25"/>
              </w:rPr>
            </w:pPr>
            <w:r w:rsidRPr="003833E2">
              <w:rPr>
                <w:b/>
                <w:bCs/>
                <w:sz w:val="25"/>
                <w:szCs w:val="25"/>
              </w:rPr>
              <w:sym w:font="Wingdings 2" w:char="F0A3"/>
            </w:r>
            <w:r w:rsidRPr="003833E2">
              <w:rPr>
                <w:sz w:val="25"/>
                <w:szCs w:val="25"/>
                <w:cs/>
              </w:rPr>
              <w:t xml:space="preserve">  5. บริหารจัดการทันสมัยมีประสิทธิภาพ โปร่งใส และมีธรรมา</w:t>
            </w:r>
            <w:proofErr w:type="spellStart"/>
            <w:r w:rsidRPr="003833E2">
              <w:rPr>
                <w:sz w:val="25"/>
                <w:szCs w:val="25"/>
                <w:cs/>
              </w:rPr>
              <w:t>ภิ</w:t>
            </w:r>
            <w:proofErr w:type="spellEnd"/>
            <w:r w:rsidRPr="003833E2">
              <w:rPr>
                <w:sz w:val="25"/>
                <w:szCs w:val="25"/>
                <w:cs/>
              </w:rPr>
              <w:t>บาล</w:t>
            </w:r>
          </w:p>
        </w:tc>
      </w:tr>
      <w:tr w:rsidR="00655797" w:rsidRPr="003833E2" w14:paraId="11820F2A" w14:textId="77777777" w:rsidTr="004E27B5">
        <w:trPr>
          <w:jc w:val="center"/>
        </w:trPr>
        <w:tc>
          <w:tcPr>
            <w:tcW w:w="3686" w:type="dxa"/>
            <w:gridSpan w:val="3"/>
          </w:tcPr>
          <w:p w14:paraId="28B851BB" w14:textId="77777777" w:rsidR="00655797" w:rsidRPr="003833E2" w:rsidRDefault="00655797" w:rsidP="00614AEC">
            <w:pPr>
              <w:spacing w:before="4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2"/>
            <w:tcBorders>
              <w:top w:val="single" w:sz="4" w:space="0" w:color="auto"/>
            </w:tcBorders>
          </w:tcPr>
          <w:p w14:paraId="4224455B" w14:textId="77777777" w:rsidR="00655797" w:rsidRPr="003833E2" w:rsidRDefault="00655797" w:rsidP="00614AEC">
            <w:pPr>
              <w:spacing w:before="40" w:after="0"/>
              <w:rPr>
                <w:sz w:val="20"/>
                <w:szCs w:val="20"/>
              </w:rPr>
            </w:pPr>
          </w:p>
        </w:tc>
        <w:tc>
          <w:tcPr>
            <w:tcW w:w="6521" w:type="dxa"/>
            <w:gridSpan w:val="2"/>
            <w:tcBorders>
              <w:top w:val="single" w:sz="4" w:space="0" w:color="auto"/>
            </w:tcBorders>
          </w:tcPr>
          <w:p w14:paraId="04858669" w14:textId="77777777" w:rsidR="00655797" w:rsidRPr="003833E2" w:rsidRDefault="00655797" w:rsidP="00614AEC">
            <w:pPr>
              <w:spacing w:before="40" w:after="0"/>
              <w:rPr>
                <w:sz w:val="20"/>
                <w:szCs w:val="20"/>
              </w:rPr>
            </w:pPr>
          </w:p>
        </w:tc>
      </w:tr>
      <w:tr w:rsidR="008D254A" w:rsidRPr="00614AEC" w14:paraId="36609093" w14:textId="77777777" w:rsidTr="004E27B5">
        <w:trPr>
          <w:jc w:val="center"/>
        </w:trPr>
        <w:tc>
          <w:tcPr>
            <w:tcW w:w="1985" w:type="dxa"/>
          </w:tcPr>
          <w:p w14:paraId="458C6765" w14:textId="77777777" w:rsidR="008D254A" w:rsidRPr="00614AEC" w:rsidRDefault="008D254A" w:rsidP="00614AEC">
            <w:pPr>
              <w:spacing w:after="0"/>
              <w:ind w:firstLine="318"/>
              <w:rPr>
                <w:sz w:val="28"/>
                <w:szCs w:val="28"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ยุทธศาสตร์</w:t>
            </w:r>
          </w:p>
        </w:tc>
        <w:tc>
          <w:tcPr>
            <w:tcW w:w="13892" w:type="dxa"/>
            <w:gridSpan w:val="6"/>
            <w:tcBorders>
              <w:bottom w:val="dashSmallGap" w:sz="4" w:space="0" w:color="auto"/>
            </w:tcBorders>
          </w:tcPr>
          <w:p w14:paraId="36675CD1" w14:textId="77777777" w:rsidR="008D254A" w:rsidRPr="00614AEC" w:rsidRDefault="008D254A" w:rsidP="00614AEC">
            <w:pPr>
              <w:spacing w:after="0"/>
              <w:rPr>
                <w:sz w:val="28"/>
                <w:szCs w:val="28"/>
              </w:rPr>
            </w:pPr>
          </w:p>
        </w:tc>
      </w:tr>
      <w:tr w:rsidR="008D254A" w:rsidRPr="00614AEC" w14:paraId="668F3EF6" w14:textId="77777777" w:rsidTr="004E27B5">
        <w:trPr>
          <w:jc w:val="center"/>
        </w:trPr>
        <w:tc>
          <w:tcPr>
            <w:tcW w:w="1985" w:type="dxa"/>
          </w:tcPr>
          <w:p w14:paraId="3197184B" w14:textId="77777777" w:rsidR="008D254A" w:rsidRPr="00614AEC" w:rsidRDefault="008D254A" w:rsidP="00614AEC">
            <w:pPr>
              <w:spacing w:after="0"/>
              <w:ind w:firstLine="318"/>
              <w:rPr>
                <w:b/>
                <w:bCs/>
                <w:sz w:val="28"/>
                <w:szCs w:val="28"/>
                <w:cs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ค่าเป้าหมาย</w:t>
            </w:r>
          </w:p>
        </w:tc>
        <w:tc>
          <w:tcPr>
            <w:tcW w:w="13892" w:type="dxa"/>
            <w:gridSpan w:val="6"/>
            <w:tcBorders>
              <w:top w:val="dashSmallGap" w:sz="4" w:space="0" w:color="auto"/>
              <w:bottom w:val="dashSmallGap" w:sz="4" w:space="0" w:color="auto"/>
            </w:tcBorders>
          </w:tcPr>
          <w:p w14:paraId="0C8BB444" w14:textId="77777777" w:rsidR="008D254A" w:rsidRPr="00614AEC" w:rsidRDefault="008D254A" w:rsidP="00614AEC">
            <w:pPr>
              <w:spacing w:after="0"/>
              <w:rPr>
                <w:sz w:val="28"/>
                <w:szCs w:val="28"/>
              </w:rPr>
            </w:pPr>
          </w:p>
        </w:tc>
      </w:tr>
      <w:tr w:rsidR="008D254A" w:rsidRPr="00614AEC" w14:paraId="579D0B8F" w14:textId="77777777" w:rsidTr="004E27B5">
        <w:trPr>
          <w:jc w:val="center"/>
        </w:trPr>
        <w:tc>
          <w:tcPr>
            <w:tcW w:w="1985" w:type="dxa"/>
          </w:tcPr>
          <w:p w14:paraId="206F4E4B" w14:textId="77777777" w:rsidR="008D254A" w:rsidRPr="00614AEC" w:rsidRDefault="008D254A" w:rsidP="00614AEC">
            <w:pPr>
              <w:spacing w:after="0"/>
              <w:ind w:firstLine="318"/>
              <w:rPr>
                <w:b/>
                <w:bCs/>
                <w:sz w:val="28"/>
                <w:szCs w:val="28"/>
                <w:cs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กลยุทธ์</w:t>
            </w:r>
          </w:p>
        </w:tc>
        <w:tc>
          <w:tcPr>
            <w:tcW w:w="13892" w:type="dxa"/>
            <w:gridSpan w:val="6"/>
            <w:tcBorders>
              <w:top w:val="dashSmallGap" w:sz="4" w:space="0" w:color="auto"/>
              <w:bottom w:val="dashSmallGap" w:sz="4" w:space="0" w:color="auto"/>
            </w:tcBorders>
          </w:tcPr>
          <w:p w14:paraId="691B4E70" w14:textId="77777777" w:rsidR="008D254A" w:rsidRPr="00614AEC" w:rsidRDefault="008D254A" w:rsidP="00614AEC">
            <w:pPr>
              <w:spacing w:after="0"/>
              <w:rPr>
                <w:sz w:val="28"/>
                <w:szCs w:val="28"/>
              </w:rPr>
            </w:pPr>
          </w:p>
        </w:tc>
      </w:tr>
    </w:tbl>
    <w:p w14:paraId="3ED143DE" w14:textId="77777777" w:rsidR="003413AA" w:rsidRPr="00614AEC" w:rsidRDefault="003413AA" w:rsidP="00614AEC">
      <w:pPr>
        <w:spacing w:after="0"/>
        <w:rPr>
          <w:sz w:val="28"/>
          <w:szCs w:val="28"/>
        </w:rPr>
      </w:pPr>
    </w:p>
    <w:tbl>
      <w:tblPr>
        <w:tblStyle w:val="a3"/>
        <w:tblW w:w="1593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134"/>
        <w:gridCol w:w="2268"/>
        <w:gridCol w:w="2835"/>
        <w:gridCol w:w="6804"/>
        <w:gridCol w:w="2190"/>
      </w:tblGrid>
      <w:tr w:rsidR="006D4379" w:rsidRPr="00614AEC" w14:paraId="38312F3A" w14:textId="77777777" w:rsidTr="00596B13">
        <w:trPr>
          <w:tblHeader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56A18" w14:textId="77777777" w:rsidR="006D4379" w:rsidRPr="00614AEC" w:rsidRDefault="006D4379" w:rsidP="00614AEC">
            <w:pPr>
              <w:spacing w:after="0"/>
              <w:jc w:val="center"/>
              <w:rPr>
                <w:b/>
                <w:bCs/>
                <w:sz w:val="28"/>
                <w:szCs w:val="28"/>
                <w:cs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ลำดับ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421BE" w14:textId="77777777" w:rsidR="006D4379" w:rsidRPr="00614AEC" w:rsidRDefault="006D4379" w:rsidP="00614AEC">
            <w:pPr>
              <w:spacing w:after="0"/>
              <w:jc w:val="center"/>
              <w:rPr>
                <w:sz w:val="28"/>
                <w:szCs w:val="28"/>
                <w:cs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ความเสี่ยง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F35C9" w14:textId="77777777" w:rsidR="006D4379" w:rsidRPr="00614AEC" w:rsidRDefault="006D4379" w:rsidP="00614AEC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ระดับความเสี่ยงที่คงเหลือ</w:t>
            </w:r>
            <w:r w:rsidRPr="00614AEC">
              <w:rPr>
                <w:b/>
                <w:bCs/>
                <w:sz w:val="28"/>
                <w:szCs w:val="28"/>
                <w:cs/>
              </w:rPr>
              <w:br/>
              <w:t xml:space="preserve">หลังการจัดการความเสี่ยง </w:t>
            </w:r>
            <w:r w:rsidRPr="00614AEC">
              <w:rPr>
                <w:b/>
                <w:bCs/>
                <w:sz w:val="28"/>
                <w:szCs w:val="28"/>
              </w:rPr>
              <w:br/>
            </w:r>
            <w:r w:rsidRPr="00614AEC">
              <w:rPr>
                <w:b/>
                <w:bCs/>
                <w:sz w:val="28"/>
                <w:szCs w:val="28"/>
                <w:cs/>
              </w:rPr>
              <w:t xml:space="preserve">รอบ </w:t>
            </w:r>
            <w:r w:rsidRPr="00614AEC">
              <w:rPr>
                <w:b/>
                <w:bCs/>
                <w:sz w:val="28"/>
                <w:szCs w:val="28"/>
              </w:rPr>
              <w:t>6</w:t>
            </w:r>
            <w:r w:rsidRPr="00614AEC">
              <w:rPr>
                <w:b/>
                <w:bCs/>
                <w:sz w:val="28"/>
                <w:szCs w:val="28"/>
                <w:cs/>
              </w:rPr>
              <w:t xml:space="preserve"> เดือน</w:t>
            </w:r>
            <w:r w:rsidRPr="00614AEC">
              <w:rPr>
                <w:b/>
                <w:bCs/>
                <w:sz w:val="28"/>
                <w:szCs w:val="28"/>
                <w:cs/>
              </w:rPr>
              <w:br/>
              <w:t xml:space="preserve"> </w:t>
            </w:r>
            <w:r w:rsidRPr="00614AEC">
              <w:rPr>
                <w:sz w:val="28"/>
                <w:szCs w:val="28"/>
                <w:cs/>
              </w:rPr>
              <w:t>(โอกาส</w:t>
            </w:r>
            <w:r w:rsidRPr="00614AEC">
              <w:rPr>
                <w:sz w:val="28"/>
                <w:szCs w:val="28"/>
              </w:rPr>
              <w:t>x</w:t>
            </w:r>
            <w:r w:rsidRPr="00614AEC">
              <w:rPr>
                <w:sz w:val="28"/>
                <w:szCs w:val="28"/>
                <w:cs/>
              </w:rPr>
              <w:t>ผลกระทบ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F4FF6" w14:textId="77777777" w:rsidR="006D4379" w:rsidRPr="00614AEC" w:rsidRDefault="006D4379" w:rsidP="00614AEC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การดำเนินงานจัดการความเสี่ยง</w:t>
            </w:r>
          </w:p>
          <w:p w14:paraId="715B7871" w14:textId="77777777" w:rsidR="006D4379" w:rsidRPr="00614AEC" w:rsidRDefault="006D4379" w:rsidP="00614AEC">
            <w:pPr>
              <w:spacing w:after="0"/>
              <w:jc w:val="center"/>
              <w:rPr>
                <w:b/>
                <w:bCs/>
                <w:sz w:val="28"/>
                <w:szCs w:val="28"/>
                <w:cs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 xml:space="preserve">รอบ </w:t>
            </w:r>
            <w:r w:rsidRPr="00614AEC">
              <w:rPr>
                <w:b/>
                <w:bCs/>
                <w:sz w:val="28"/>
                <w:szCs w:val="28"/>
              </w:rPr>
              <w:t>12</w:t>
            </w:r>
            <w:r w:rsidRPr="00614AEC">
              <w:rPr>
                <w:b/>
                <w:bCs/>
                <w:sz w:val="28"/>
                <w:szCs w:val="28"/>
                <w:cs/>
              </w:rPr>
              <w:t xml:space="preserve"> เดือน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86C5A" w14:textId="77777777" w:rsidR="00F915D9" w:rsidRPr="00614AEC" w:rsidRDefault="006D4379" w:rsidP="00614AEC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ผลการดำเนินงาน</w:t>
            </w:r>
          </w:p>
          <w:p w14:paraId="72D1A8B6" w14:textId="77777777" w:rsidR="006D4379" w:rsidRPr="00614AEC" w:rsidRDefault="00F915D9" w:rsidP="00614AEC">
            <w:pPr>
              <w:spacing w:after="0"/>
              <w:jc w:val="center"/>
              <w:rPr>
                <w:sz w:val="28"/>
                <w:szCs w:val="28"/>
                <w:cs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 xml:space="preserve"> </w:t>
            </w:r>
            <w:r w:rsidR="006D4379" w:rsidRPr="00614AEC">
              <w:rPr>
                <w:b/>
                <w:bCs/>
                <w:sz w:val="28"/>
                <w:szCs w:val="28"/>
                <w:cs/>
              </w:rPr>
              <w:t xml:space="preserve">รอบ </w:t>
            </w:r>
            <w:r w:rsidR="006D4379" w:rsidRPr="00614AEC">
              <w:rPr>
                <w:b/>
                <w:bCs/>
                <w:sz w:val="28"/>
                <w:szCs w:val="28"/>
              </w:rPr>
              <w:t>12</w:t>
            </w:r>
            <w:r w:rsidR="006D4379" w:rsidRPr="00614AEC">
              <w:rPr>
                <w:b/>
                <w:bCs/>
                <w:sz w:val="28"/>
                <w:szCs w:val="28"/>
                <w:cs/>
              </w:rPr>
              <w:t xml:space="preserve"> เดือน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23D29" w14:textId="77777777" w:rsidR="006D4379" w:rsidRPr="00614AEC" w:rsidRDefault="006D4379" w:rsidP="00614AEC">
            <w:pPr>
              <w:spacing w:after="0"/>
              <w:jc w:val="center"/>
              <w:rPr>
                <w:spacing w:val="-10"/>
                <w:sz w:val="28"/>
                <w:szCs w:val="28"/>
              </w:rPr>
            </w:pPr>
            <w:r w:rsidRPr="00614AEC">
              <w:rPr>
                <w:b/>
                <w:bCs/>
                <w:sz w:val="28"/>
                <w:szCs w:val="28"/>
                <w:cs/>
              </w:rPr>
              <w:t>ระดับความเสี่ยงที่คงเหลือ</w:t>
            </w:r>
            <w:r w:rsidRPr="00614AEC">
              <w:rPr>
                <w:b/>
                <w:bCs/>
                <w:sz w:val="28"/>
                <w:szCs w:val="28"/>
                <w:cs/>
              </w:rPr>
              <w:br/>
              <w:t xml:space="preserve">หลังการจัดการความเสี่ยง </w:t>
            </w:r>
            <w:r w:rsidRPr="00614AEC">
              <w:rPr>
                <w:b/>
                <w:bCs/>
                <w:sz w:val="28"/>
                <w:szCs w:val="28"/>
              </w:rPr>
              <w:br/>
            </w:r>
            <w:r w:rsidRPr="00614AEC">
              <w:rPr>
                <w:b/>
                <w:bCs/>
                <w:sz w:val="28"/>
                <w:szCs w:val="28"/>
                <w:cs/>
              </w:rPr>
              <w:t xml:space="preserve">รอบ </w:t>
            </w:r>
            <w:r w:rsidRPr="00614AEC">
              <w:rPr>
                <w:b/>
                <w:bCs/>
                <w:sz w:val="28"/>
                <w:szCs w:val="28"/>
              </w:rPr>
              <w:t>12</w:t>
            </w:r>
            <w:r w:rsidRPr="00614AEC">
              <w:rPr>
                <w:b/>
                <w:bCs/>
                <w:sz w:val="28"/>
                <w:szCs w:val="28"/>
                <w:cs/>
              </w:rPr>
              <w:t xml:space="preserve"> เดือน</w:t>
            </w:r>
            <w:r w:rsidRPr="00614AEC">
              <w:rPr>
                <w:b/>
                <w:bCs/>
                <w:sz w:val="28"/>
                <w:szCs w:val="28"/>
                <w:cs/>
              </w:rPr>
              <w:br/>
              <w:t xml:space="preserve"> </w:t>
            </w:r>
            <w:r w:rsidRPr="00614AEC">
              <w:rPr>
                <w:sz w:val="28"/>
                <w:szCs w:val="28"/>
                <w:cs/>
              </w:rPr>
              <w:t>(โอกาส</w:t>
            </w:r>
            <w:r w:rsidRPr="00614AEC">
              <w:rPr>
                <w:sz w:val="28"/>
                <w:szCs w:val="28"/>
              </w:rPr>
              <w:t>x</w:t>
            </w:r>
            <w:r w:rsidRPr="00614AEC">
              <w:rPr>
                <w:sz w:val="28"/>
                <w:szCs w:val="28"/>
                <w:cs/>
              </w:rPr>
              <w:t>ผลกระทบ)</w:t>
            </w:r>
          </w:p>
        </w:tc>
      </w:tr>
      <w:tr w:rsidR="00123377" w:rsidRPr="00614AEC" w14:paraId="385ACAEA" w14:textId="77777777" w:rsidTr="00596B13">
        <w:trPr>
          <w:jc w:val="center"/>
        </w:trPr>
        <w:tc>
          <w:tcPr>
            <w:tcW w:w="704" w:type="dxa"/>
            <w:tcBorders>
              <w:top w:val="single" w:sz="4" w:space="0" w:color="auto"/>
              <w:bottom w:val="single" w:sz="2" w:space="0" w:color="auto"/>
            </w:tcBorders>
          </w:tcPr>
          <w:p w14:paraId="51ED9C1C" w14:textId="77777777" w:rsidR="00123377" w:rsidRPr="00614AEC" w:rsidRDefault="00123377" w:rsidP="00123377">
            <w:pPr>
              <w:spacing w:after="0"/>
              <w:rPr>
                <w:b/>
                <w:bCs/>
                <w:sz w:val="28"/>
                <w:szCs w:val="28"/>
              </w:rPr>
            </w:pPr>
          </w:p>
          <w:p w14:paraId="238AC86C" w14:textId="77777777" w:rsidR="00123377" w:rsidRPr="00614AEC" w:rsidRDefault="00123377" w:rsidP="00123377">
            <w:pPr>
              <w:spacing w:after="0"/>
              <w:rPr>
                <w:b/>
                <w:bCs/>
                <w:sz w:val="28"/>
                <w:szCs w:val="28"/>
              </w:rPr>
            </w:pPr>
          </w:p>
          <w:p w14:paraId="1E37A071" w14:textId="77777777" w:rsidR="00123377" w:rsidRPr="00614AEC" w:rsidRDefault="00123377" w:rsidP="00123377">
            <w:pPr>
              <w:spacing w:after="0"/>
              <w:rPr>
                <w:b/>
                <w:bCs/>
                <w:sz w:val="28"/>
                <w:szCs w:val="28"/>
              </w:rPr>
            </w:pPr>
          </w:p>
          <w:p w14:paraId="5712D449" w14:textId="77777777" w:rsidR="00123377" w:rsidRPr="00614AEC" w:rsidRDefault="00123377" w:rsidP="00123377">
            <w:pPr>
              <w:spacing w:after="0"/>
              <w:rPr>
                <w:b/>
                <w:bCs/>
                <w:sz w:val="28"/>
                <w:szCs w:val="28"/>
                <w:cs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" w:space="0" w:color="auto"/>
            </w:tcBorders>
          </w:tcPr>
          <w:p w14:paraId="0866C811" w14:textId="77777777" w:rsidR="00123377" w:rsidRPr="00614AEC" w:rsidRDefault="00123377" w:rsidP="00123377">
            <w:pPr>
              <w:spacing w:after="0"/>
              <w:rPr>
                <w:b/>
                <w:bCs/>
                <w:sz w:val="28"/>
                <w:szCs w:val="28"/>
                <w:cs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2" w:space="0" w:color="auto"/>
            </w:tcBorders>
          </w:tcPr>
          <w:p w14:paraId="6A15FBF4" w14:textId="77777777" w:rsidR="00123377" w:rsidRPr="00614AEC" w:rsidRDefault="00123377" w:rsidP="00123377">
            <w:pPr>
              <w:tabs>
                <w:tab w:val="left" w:pos="274"/>
              </w:tabs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2" w:space="0" w:color="auto"/>
            </w:tcBorders>
          </w:tcPr>
          <w:p w14:paraId="686FC04A" w14:textId="77777777" w:rsidR="00123377" w:rsidRPr="00614AEC" w:rsidRDefault="00123377" w:rsidP="00123377">
            <w:pPr>
              <w:spacing w:after="0"/>
              <w:rPr>
                <w:b/>
                <w:bCs/>
                <w:color w:val="0000CC"/>
                <w:sz w:val="28"/>
                <w:szCs w:val="28"/>
              </w:rPr>
            </w:pPr>
            <w:r w:rsidRPr="00614AEC">
              <w:rPr>
                <w:b/>
                <w:bCs/>
                <w:color w:val="0000CC"/>
                <w:sz w:val="28"/>
                <w:szCs w:val="28"/>
                <w:cs/>
              </w:rPr>
              <w:t>การควบคุมที่มีอยู่ในปัจจุบัน</w:t>
            </w:r>
          </w:p>
          <w:p w14:paraId="2230D25E" w14:textId="77777777" w:rsidR="00123377" w:rsidRPr="00614AEC" w:rsidRDefault="00123377" w:rsidP="00123377">
            <w:pPr>
              <w:spacing w:after="0"/>
              <w:rPr>
                <w:color w:val="0000CC"/>
                <w:sz w:val="28"/>
                <w:szCs w:val="28"/>
              </w:rPr>
            </w:pPr>
          </w:p>
          <w:p w14:paraId="460320D0" w14:textId="77777777" w:rsidR="00123377" w:rsidRPr="00614AEC" w:rsidRDefault="00123377" w:rsidP="00123377">
            <w:pPr>
              <w:spacing w:after="0"/>
              <w:rPr>
                <w:b/>
                <w:bCs/>
                <w:color w:val="0000CC"/>
                <w:sz w:val="28"/>
                <w:szCs w:val="28"/>
              </w:rPr>
            </w:pPr>
            <w:r w:rsidRPr="00614AEC">
              <w:rPr>
                <w:b/>
                <w:bCs/>
                <w:color w:val="0000CC"/>
                <w:sz w:val="28"/>
                <w:szCs w:val="28"/>
                <w:cs/>
              </w:rPr>
              <w:t>วิธีการ/มาตรการจัดการความเสี่ยง</w:t>
            </w:r>
            <w:r w:rsidRPr="00614AEC">
              <w:rPr>
                <w:b/>
                <w:bCs/>
                <w:color w:val="0000CC"/>
                <w:sz w:val="28"/>
                <w:szCs w:val="28"/>
                <w:cs/>
              </w:rPr>
              <w:tab/>
            </w:r>
          </w:p>
          <w:p w14:paraId="010E9C0A" w14:textId="77777777" w:rsidR="00123377" w:rsidRPr="00614AEC" w:rsidRDefault="00123377" w:rsidP="00123377">
            <w:pPr>
              <w:spacing w:after="0"/>
              <w:rPr>
                <w:color w:val="0000CC"/>
                <w:sz w:val="28"/>
                <w:szCs w:val="28"/>
              </w:rPr>
            </w:pPr>
          </w:p>
          <w:p w14:paraId="2884E242" w14:textId="77777777" w:rsidR="00123377" w:rsidRPr="00614AEC" w:rsidRDefault="00123377" w:rsidP="00123377">
            <w:pPr>
              <w:spacing w:after="0"/>
              <w:rPr>
                <w:color w:val="0000CC"/>
                <w:sz w:val="28"/>
                <w:szCs w:val="28"/>
              </w:rPr>
            </w:pPr>
          </w:p>
          <w:p w14:paraId="0CE8C16B" w14:textId="77777777" w:rsidR="00123377" w:rsidRPr="00614AEC" w:rsidRDefault="00123377" w:rsidP="00123377">
            <w:pPr>
              <w:spacing w:after="0"/>
              <w:rPr>
                <w:color w:val="0000CC"/>
                <w:sz w:val="28"/>
                <w:szCs w:val="28"/>
              </w:rPr>
            </w:pPr>
          </w:p>
          <w:p w14:paraId="5850D0C4" w14:textId="77777777" w:rsidR="00123377" w:rsidRPr="00614AEC" w:rsidRDefault="00123377" w:rsidP="00123377">
            <w:pPr>
              <w:spacing w:after="0"/>
              <w:rPr>
                <w:color w:val="0000CC"/>
                <w:sz w:val="28"/>
                <w:szCs w:val="28"/>
                <w:cs/>
              </w:rPr>
            </w:pPr>
          </w:p>
        </w:tc>
        <w:tc>
          <w:tcPr>
            <w:tcW w:w="6804" w:type="dxa"/>
            <w:tcBorders>
              <w:top w:val="single" w:sz="4" w:space="0" w:color="auto"/>
              <w:bottom w:val="single" w:sz="2" w:space="0" w:color="auto"/>
            </w:tcBorders>
          </w:tcPr>
          <w:p w14:paraId="1DEE5C12" w14:textId="77777777" w:rsidR="00123377" w:rsidRPr="00AB47EC" w:rsidRDefault="00123377" w:rsidP="00123377">
            <w:pPr>
              <w:tabs>
                <w:tab w:val="left" w:pos="274"/>
              </w:tabs>
              <w:spacing w:before="120" w:after="0"/>
              <w:rPr>
                <w:color w:val="0000CC"/>
                <w:spacing w:val="-2"/>
                <w:sz w:val="28"/>
                <w:szCs w:val="28"/>
              </w:rPr>
            </w:pP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.................................</w:t>
            </w:r>
            <w:r>
              <w:rPr>
                <w:color w:val="0000CC"/>
                <w:spacing w:val="-2"/>
                <w:sz w:val="28"/>
                <w:szCs w:val="28"/>
              </w:rPr>
              <w:t>.........</w:t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..สรุปผลการดำเนินงานตามรายมาตรการ...............</w:t>
            </w:r>
            <w:r>
              <w:rPr>
                <w:color w:val="0000CC"/>
                <w:spacing w:val="-2"/>
                <w:sz w:val="28"/>
                <w:szCs w:val="28"/>
              </w:rPr>
              <w:t>........</w:t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..........</w:t>
            </w:r>
          </w:p>
          <w:p w14:paraId="71AE8C3B" w14:textId="5C4EEAAA" w:rsidR="00123377" w:rsidRPr="00614AEC" w:rsidRDefault="00123377" w:rsidP="00123377">
            <w:pPr>
              <w:tabs>
                <w:tab w:val="left" w:pos="274"/>
              </w:tabs>
              <w:spacing w:after="0"/>
              <w:rPr>
                <w:b/>
                <w:bCs/>
                <w:color w:val="0000CC"/>
                <w:sz w:val="28"/>
                <w:szCs w:val="28"/>
                <w:cs/>
              </w:rPr>
            </w:pP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...............................................................................................................</w:t>
            </w:r>
            <w:r>
              <w:rPr>
                <w:color w:val="0000CC"/>
                <w:spacing w:val="-2"/>
                <w:sz w:val="28"/>
                <w:szCs w:val="28"/>
              </w:rPr>
              <w:t>.................</w:t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.................</w:t>
            </w:r>
            <w:r w:rsidRPr="00614AEC">
              <w:rPr>
                <w:b/>
                <w:bCs/>
                <w:color w:val="0000CC"/>
                <w:sz w:val="28"/>
                <w:szCs w:val="28"/>
                <w:cs/>
              </w:rPr>
              <w:t xml:space="preserve"> (สรุป) ผลการบริหารจัดการความเสี่ยงฯ พบว่า</w:t>
            </w:r>
          </w:p>
          <w:p w14:paraId="5046B330" w14:textId="596DAA8B" w:rsidR="00123377" w:rsidRPr="00614AEC" w:rsidRDefault="00123377" w:rsidP="00123377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614AEC">
              <w:rPr>
                <w:color w:val="0000CC"/>
                <w:sz w:val="28"/>
                <w:szCs w:val="28"/>
              </w:rPr>
              <w:sym w:font="Wingdings" w:char="F0D8"/>
            </w:r>
            <w:r w:rsidRPr="00614AEC">
              <w:rPr>
                <w:color w:val="0000CC"/>
                <w:sz w:val="28"/>
                <w:szCs w:val="28"/>
                <w:cs/>
              </w:rPr>
              <w:t xml:space="preserve"> จุดอ่อน/อุปสรรค/ปัจจัยเสี่ยงที่ยังมีอยู่ในการบริหารจัดการความเสี่ยง ......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>............</w:t>
            </w:r>
            <w:r w:rsidRPr="00614AEC">
              <w:rPr>
                <w:color w:val="0000CC"/>
                <w:sz w:val="28"/>
                <w:szCs w:val="28"/>
                <w:cs/>
              </w:rPr>
              <w:t>......</w:t>
            </w:r>
          </w:p>
          <w:p w14:paraId="435506BD" w14:textId="77777777" w:rsidR="00123377" w:rsidRPr="00614AEC" w:rsidRDefault="00123377" w:rsidP="00123377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614AEC">
              <w:rPr>
                <w:color w:val="0000CC"/>
                <w:sz w:val="28"/>
                <w:szCs w:val="28"/>
              </w:rPr>
              <w:sym w:font="Wingdings" w:char="F0D8"/>
            </w:r>
            <w:r w:rsidRPr="00614AEC">
              <w:rPr>
                <w:color w:val="0000CC"/>
                <w:sz w:val="28"/>
                <w:szCs w:val="28"/>
                <w:cs/>
              </w:rPr>
              <w:t xml:space="preserve"> แนวทางการปรับปรุงที่ต้องพัฒนาตามรายจุดอ่อน/อุปสรรค/ปัจจัยเสี่ยงที่ยังมีอยู่ ..........</w:t>
            </w:r>
          </w:p>
          <w:p w14:paraId="2FF05362" w14:textId="260F48FF" w:rsidR="00123377" w:rsidRPr="00614AEC" w:rsidRDefault="00123377" w:rsidP="00123377">
            <w:pPr>
              <w:tabs>
                <w:tab w:val="left" w:pos="274"/>
              </w:tabs>
              <w:spacing w:after="0"/>
              <w:rPr>
                <w:color w:val="0000CC"/>
                <w:spacing w:val="-2"/>
                <w:sz w:val="28"/>
                <w:szCs w:val="28"/>
              </w:rPr>
            </w:pPr>
            <w:r w:rsidRPr="00614AEC">
              <w:rPr>
                <w:color w:val="0000CC"/>
                <w:spacing w:val="-2"/>
                <w:sz w:val="28"/>
                <w:szCs w:val="28"/>
              </w:rPr>
              <w:sym w:font="Wingdings" w:char="F0D8"/>
            </w:r>
            <w:r w:rsidRPr="00614AEC">
              <w:rPr>
                <w:color w:val="0000CC"/>
                <w:spacing w:val="-2"/>
                <w:sz w:val="28"/>
                <w:szCs w:val="28"/>
                <w:cs/>
              </w:rPr>
              <w:t xml:space="preserve"> แสดงสรุปข้อมูลประกอบความเสี่ยงที่สามารถชี้วัดถึงระดับความเสี่ยง ณ รอบ 12 เดือน </w:t>
            </w:r>
          </w:p>
          <w:p w14:paraId="31BB9E76" w14:textId="78CDCD3F" w:rsidR="00123377" w:rsidRPr="00614AEC" w:rsidRDefault="00123377" w:rsidP="00123377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614AEC">
              <w:rPr>
                <w:color w:val="0000CC"/>
                <w:spacing w:val="-2"/>
                <w:sz w:val="28"/>
                <w:szCs w:val="28"/>
                <w:cs/>
              </w:rPr>
              <w:t>ตามข้อมูลที่กำหนดไว้ในดัชนีชี้วัดความเสี่ยง (</w:t>
            </w:r>
            <w:r w:rsidRPr="00614AEC">
              <w:rPr>
                <w:color w:val="0000CC"/>
                <w:spacing w:val="-2"/>
                <w:sz w:val="28"/>
                <w:szCs w:val="28"/>
              </w:rPr>
              <w:t xml:space="preserve">KRI) </w:t>
            </w:r>
            <w:r w:rsidRPr="00614AEC">
              <w:rPr>
                <w:color w:val="0000CC"/>
                <w:spacing w:val="-2"/>
                <w:sz w:val="28"/>
                <w:szCs w:val="28"/>
                <w:cs/>
              </w:rPr>
              <w:t xml:space="preserve">หรือสรุปข้อมูลประกอบความเสี่ยงอื่น ๆ </w:t>
            </w:r>
            <w:r w:rsidRPr="00614AEC">
              <w:rPr>
                <w:color w:val="0000CC"/>
                <w:spacing w:val="-2"/>
                <w:sz w:val="28"/>
                <w:szCs w:val="28"/>
                <w:cs/>
              </w:rPr>
              <w:br/>
              <w:t xml:space="preserve">ที่เกี่ยวข้อง </w:t>
            </w:r>
            <w:r w:rsidRPr="00614AEC">
              <w:rPr>
                <w:color w:val="0000CC"/>
                <w:sz w:val="28"/>
                <w:szCs w:val="28"/>
                <w:cs/>
              </w:rPr>
              <w:t>...............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>........................................................................................................</w:t>
            </w:r>
            <w:r w:rsidRPr="00614AEC">
              <w:rPr>
                <w:color w:val="0000CC"/>
                <w:sz w:val="28"/>
                <w:szCs w:val="28"/>
                <w:cs/>
              </w:rPr>
              <w:t>....</w:t>
            </w:r>
          </w:p>
          <w:p w14:paraId="05BACFC4" w14:textId="5B102564" w:rsidR="00123377" w:rsidRPr="00614AEC" w:rsidRDefault="00123377" w:rsidP="00123377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614AEC">
              <w:rPr>
                <w:color w:val="0000CC"/>
                <w:sz w:val="28"/>
                <w:szCs w:val="28"/>
              </w:rPr>
              <w:sym w:font="Wingdings" w:char="F0D8"/>
            </w:r>
            <w:r w:rsidRPr="00614AEC">
              <w:rPr>
                <w:color w:val="0000CC"/>
                <w:sz w:val="28"/>
                <w:szCs w:val="28"/>
                <w:cs/>
              </w:rPr>
              <w:t xml:space="preserve"> ความเสี่ยงดังกล่าวที่กำหนดไว้ จะพิจารณา </w:t>
            </w:r>
            <w:r w:rsidR="00E3359D">
              <w:rPr>
                <w:rFonts w:hint="cs"/>
                <w:color w:val="0000CC"/>
                <w:sz w:val="26"/>
                <w:szCs w:val="26"/>
                <w:cs/>
              </w:rPr>
              <w:t>(โดยทำเครื่องหมายหน้าวงกลมดังนี้)</w:t>
            </w:r>
          </w:p>
          <w:p w14:paraId="6AC13CD6" w14:textId="524DCCCE" w:rsidR="00123377" w:rsidRPr="00614AEC" w:rsidRDefault="00123377" w:rsidP="00123377">
            <w:pPr>
              <w:tabs>
                <w:tab w:val="left" w:pos="274"/>
              </w:tabs>
              <w:spacing w:after="0"/>
              <w:ind w:firstLine="176"/>
              <w:rPr>
                <w:color w:val="0000CC"/>
                <w:sz w:val="28"/>
                <w:szCs w:val="28"/>
              </w:rPr>
            </w:pPr>
            <w:r w:rsidRPr="00614AEC">
              <w:rPr>
                <w:color w:val="0000CC"/>
                <w:sz w:val="28"/>
                <w:szCs w:val="28"/>
                <w:cs/>
              </w:rPr>
              <w:t xml:space="preserve"> </w:t>
            </w:r>
            <w:r w:rsidRPr="00614AEC">
              <w:rPr>
                <w:color w:val="0000CC"/>
                <w:sz w:val="28"/>
                <w:szCs w:val="28"/>
              </w:rPr>
              <w:sym w:font="Wingdings 2" w:char="F09A"/>
            </w:r>
            <w:r w:rsidRPr="00614AEC">
              <w:rPr>
                <w:color w:val="0000CC"/>
                <w:sz w:val="28"/>
                <w:szCs w:val="28"/>
                <w:cs/>
              </w:rPr>
              <w:t xml:space="preserve"> บริหารจัดการต่อเนื่องในแผนปีต่อไป เนื่องด้วย ..............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>......................................</w:t>
            </w:r>
            <w:r w:rsidRPr="00614AEC">
              <w:rPr>
                <w:color w:val="0000CC"/>
                <w:sz w:val="28"/>
                <w:szCs w:val="28"/>
                <w:cs/>
              </w:rPr>
              <w:t>...</w:t>
            </w:r>
          </w:p>
          <w:p w14:paraId="1247C525" w14:textId="6EF80C73" w:rsidR="00123377" w:rsidRPr="00614AEC" w:rsidRDefault="00123377" w:rsidP="00123377">
            <w:pPr>
              <w:spacing w:after="240"/>
              <w:ind w:firstLine="176"/>
              <w:rPr>
                <w:color w:val="0000CC"/>
                <w:spacing w:val="-2"/>
                <w:sz w:val="28"/>
                <w:szCs w:val="28"/>
                <w:cs/>
              </w:rPr>
            </w:pPr>
            <w:r w:rsidRPr="00614AEC">
              <w:rPr>
                <w:color w:val="0000CC"/>
                <w:spacing w:val="-2"/>
                <w:sz w:val="28"/>
                <w:szCs w:val="28"/>
                <w:cs/>
              </w:rPr>
              <w:t xml:space="preserve"> </w:t>
            </w:r>
            <w:r w:rsidRPr="00614AEC">
              <w:rPr>
                <w:color w:val="0000CC"/>
                <w:spacing w:val="-2"/>
                <w:sz w:val="28"/>
                <w:szCs w:val="28"/>
              </w:rPr>
              <w:sym w:font="Wingdings 2" w:char="F09A"/>
            </w:r>
            <w:r w:rsidRPr="00614AEC">
              <w:rPr>
                <w:color w:val="0000CC"/>
                <w:spacing w:val="-2"/>
                <w:sz w:val="28"/>
                <w:szCs w:val="28"/>
                <w:cs/>
              </w:rPr>
              <w:t xml:space="preserve"> ลงสู่กระบวนการปฏิบัติงานตามแผนงานประจำของส่วนงาน</w:t>
            </w:r>
          </w:p>
        </w:tc>
        <w:tc>
          <w:tcPr>
            <w:tcW w:w="2190" w:type="dxa"/>
            <w:tcBorders>
              <w:top w:val="single" w:sz="4" w:space="0" w:color="auto"/>
              <w:bottom w:val="single" w:sz="2" w:space="0" w:color="auto"/>
            </w:tcBorders>
          </w:tcPr>
          <w:p w14:paraId="6E3194A9" w14:textId="19F910B1" w:rsidR="00123377" w:rsidRPr="00123377" w:rsidRDefault="00123377" w:rsidP="00123377">
            <w:pPr>
              <w:tabs>
                <w:tab w:val="left" w:pos="274"/>
              </w:tabs>
              <w:spacing w:after="0"/>
              <w:jc w:val="thaiDistribute"/>
              <w:rPr>
                <w:color w:val="0000CC"/>
                <w:sz w:val="28"/>
                <w:szCs w:val="28"/>
              </w:rPr>
            </w:pPr>
            <w:r w:rsidRPr="00C86B52">
              <w:rPr>
                <w:color w:val="0000CC"/>
                <w:spacing w:val="-8"/>
                <w:sz w:val="28"/>
                <w:szCs w:val="28"/>
                <w:cs/>
              </w:rPr>
              <w:t>สรุปสาเหตุ</w:t>
            </w:r>
            <w:r w:rsidRPr="00C86B52">
              <w:rPr>
                <w:rFonts w:hint="cs"/>
                <w:color w:val="0000CC"/>
                <w:spacing w:val="-8"/>
                <w:sz w:val="28"/>
                <w:szCs w:val="28"/>
                <w:cs/>
              </w:rPr>
              <w:t>กา</w:t>
            </w:r>
            <w:r w:rsidR="00C86B52" w:rsidRPr="00C86B52">
              <w:rPr>
                <w:rFonts w:hint="cs"/>
                <w:color w:val="0000CC"/>
                <w:spacing w:val="-8"/>
                <w:sz w:val="28"/>
                <w:szCs w:val="28"/>
                <w:cs/>
              </w:rPr>
              <w:t>ร</w:t>
            </w:r>
            <w:r w:rsidRPr="00C86B52">
              <w:rPr>
                <w:color w:val="0000CC"/>
                <w:spacing w:val="-8"/>
                <w:sz w:val="28"/>
                <w:szCs w:val="28"/>
                <w:cs/>
              </w:rPr>
              <w:t>เปลี่ยนแปลง</w:t>
            </w:r>
            <w:r w:rsidRPr="00C87877">
              <w:rPr>
                <w:color w:val="0000CC"/>
                <w:sz w:val="28"/>
                <w:szCs w:val="28"/>
                <w:cs/>
              </w:rPr>
              <w:t>ของคะแนนระดับโอกาส</w:t>
            </w:r>
            <w:r w:rsidRPr="00123377">
              <w:rPr>
                <w:color w:val="0000CC"/>
                <w:spacing w:val="-10"/>
                <w:sz w:val="28"/>
                <w:szCs w:val="28"/>
                <w:cs/>
              </w:rPr>
              <w:t>และคะแนนระดั</w:t>
            </w:r>
            <w:r w:rsidRPr="00123377">
              <w:rPr>
                <w:rFonts w:hint="cs"/>
                <w:color w:val="0000CC"/>
                <w:spacing w:val="-10"/>
                <w:sz w:val="28"/>
                <w:szCs w:val="28"/>
                <w:cs/>
              </w:rPr>
              <w:t>บ</w:t>
            </w:r>
            <w:r w:rsidRPr="00123377">
              <w:rPr>
                <w:color w:val="0000CC"/>
                <w:spacing w:val="-10"/>
                <w:sz w:val="28"/>
                <w:szCs w:val="28"/>
                <w:cs/>
              </w:rPr>
              <w:t>ผลกระทบ</w:t>
            </w:r>
            <w:r>
              <w:rPr>
                <w:color w:val="0000CC"/>
                <w:sz w:val="28"/>
                <w:szCs w:val="28"/>
                <w:cs/>
              </w:rPr>
              <w:br/>
            </w:r>
            <w:r w:rsidRPr="00123377">
              <w:rPr>
                <w:rFonts w:hint="cs"/>
                <w:color w:val="0000CC"/>
                <w:sz w:val="28"/>
                <w:szCs w:val="28"/>
                <w:cs/>
              </w:rPr>
              <w:t xml:space="preserve">รอบ 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>12</w:t>
            </w:r>
            <w:r w:rsidRPr="00123377">
              <w:rPr>
                <w:rFonts w:hint="cs"/>
                <w:color w:val="0000CC"/>
                <w:sz w:val="28"/>
                <w:szCs w:val="28"/>
                <w:cs/>
              </w:rPr>
              <w:t xml:space="preserve"> เดือน เทียบกับรอบ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 xml:space="preserve"> 6 เดือน</w:t>
            </w:r>
            <w:r w:rsidR="00C86B52">
              <w:rPr>
                <w:rFonts w:hint="cs"/>
                <w:color w:val="0000CC"/>
                <w:sz w:val="28"/>
                <w:szCs w:val="28"/>
                <w:cs/>
              </w:rPr>
              <w:t xml:space="preserve"> </w:t>
            </w:r>
            <w:r w:rsidRPr="00123377">
              <w:rPr>
                <w:rFonts w:hint="cs"/>
                <w:color w:val="0000CC"/>
                <w:sz w:val="28"/>
                <w:szCs w:val="28"/>
                <w:cs/>
              </w:rPr>
              <w:t>พร้อมเหตุผลประกอบ</w:t>
            </w:r>
          </w:p>
          <w:p w14:paraId="2F7709AA" w14:textId="7A806C88" w:rsidR="00123377" w:rsidRPr="00AB47EC" w:rsidRDefault="00123377" w:rsidP="00123377">
            <w:pPr>
              <w:tabs>
                <w:tab w:val="left" w:pos="274"/>
              </w:tabs>
              <w:spacing w:after="0"/>
              <w:jc w:val="thaiDistribute"/>
              <w:rPr>
                <w:color w:val="0000CC"/>
                <w:sz w:val="28"/>
                <w:szCs w:val="28"/>
              </w:rPr>
            </w:pPr>
            <w:r>
              <w:rPr>
                <w:rFonts w:hint="cs"/>
                <w:color w:val="0000CC"/>
                <w:sz w:val="28"/>
                <w:szCs w:val="28"/>
                <w:cs/>
              </w:rPr>
              <w:t xml:space="preserve"> </w:t>
            </w:r>
            <w:r w:rsidRPr="00AB47EC">
              <w:rPr>
                <w:color w:val="0000CC"/>
                <w:sz w:val="28"/>
                <w:szCs w:val="28"/>
                <w:cs/>
              </w:rPr>
              <w:t>-ระดับโอกาส</w:t>
            </w:r>
            <w:r w:rsidRPr="00AB47EC">
              <w:rPr>
                <w:color w:val="0000CC"/>
                <w:sz w:val="28"/>
                <w:szCs w:val="28"/>
              </w:rPr>
              <w:t>.</w:t>
            </w:r>
            <w:r w:rsidRPr="00AB47EC">
              <w:rPr>
                <w:color w:val="0000CC"/>
                <w:sz w:val="28"/>
                <w:szCs w:val="28"/>
                <w:cs/>
              </w:rPr>
              <w:t>.........</w:t>
            </w:r>
            <w:r>
              <w:rPr>
                <w:color w:val="0000CC"/>
                <w:sz w:val="28"/>
                <w:szCs w:val="28"/>
              </w:rPr>
              <w:t>...</w:t>
            </w:r>
            <w:r w:rsidRPr="00AB47EC">
              <w:rPr>
                <w:color w:val="0000CC"/>
                <w:sz w:val="28"/>
                <w:szCs w:val="28"/>
                <w:cs/>
              </w:rPr>
              <w:t>.....</w:t>
            </w:r>
            <w:r w:rsidRPr="00AB47EC">
              <w:rPr>
                <w:color w:val="0000CC"/>
                <w:sz w:val="28"/>
                <w:szCs w:val="28"/>
              </w:rPr>
              <w:t>.</w:t>
            </w:r>
            <w:r w:rsidRPr="00AB47EC">
              <w:rPr>
                <w:color w:val="0000CC"/>
                <w:sz w:val="28"/>
                <w:szCs w:val="28"/>
                <w:cs/>
              </w:rPr>
              <w:t>..</w:t>
            </w:r>
          </w:p>
          <w:p w14:paraId="04BA84F8" w14:textId="6568A4A0" w:rsidR="00123377" w:rsidRDefault="00123377" w:rsidP="00123377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  <w:cs/>
              </w:rPr>
              <w:t>..(เพิ่มขึ้น</w:t>
            </w:r>
            <w:r w:rsidRPr="00AB47EC">
              <w:rPr>
                <w:color w:val="0000CC"/>
                <w:sz w:val="28"/>
                <w:szCs w:val="28"/>
              </w:rPr>
              <w:t>,</w:t>
            </w:r>
            <w:r w:rsidRPr="00AB47EC">
              <w:rPr>
                <w:color w:val="0000CC"/>
                <w:sz w:val="28"/>
                <w:szCs w:val="28"/>
                <w:cs/>
              </w:rPr>
              <w:t>ลดลง</w:t>
            </w:r>
            <w:r w:rsidRPr="00AB47EC">
              <w:rPr>
                <w:color w:val="0000CC"/>
                <w:sz w:val="28"/>
                <w:szCs w:val="28"/>
              </w:rPr>
              <w:t>,</w:t>
            </w:r>
            <w:r w:rsidRPr="00AB47EC">
              <w:rPr>
                <w:color w:val="0000CC"/>
                <w:sz w:val="28"/>
                <w:szCs w:val="28"/>
                <w:cs/>
              </w:rPr>
              <w:t>คงเดิม)</w:t>
            </w:r>
            <w:r>
              <w:rPr>
                <w:color w:val="0000CC"/>
                <w:sz w:val="28"/>
                <w:szCs w:val="28"/>
              </w:rPr>
              <w:t>…</w:t>
            </w:r>
            <w:r w:rsidRPr="00AB47EC">
              <w:rPr>
                <w:color w:val="0000CC"/>
                <w:sz w:val="28"/>
                <w:szCs w:val="28"/>
              </w:rPr>
              <w:t>.</w:t>
            </w:r>
            <w:r w:rsidRPr="00AB47EC">
              <w:rPr>
                <w:color w:val="0000CC"/>
                <w:sz w:val="28"/>
                <w:szCs w:val="28"/>
                <w:cs/>
              </w:rPr>
              <w:t>. เนื่องจาก..........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>..</w:t>
            </w:r>
            <w:r w:rsidRPr="00AB47EC">
              <w:rPr>
                <w:color w:val="0000CC"/>
                <w:sz w:val="28"/>
                <w:szCs w:val="28"/>
                <w:cs/>
              </w:rPr>
              <w:t>........</w:t>
            </w:r>
            <w:r w:rsidRPr="00AB47EC">
              <w:rPr>
                <w:color w:val="0000CC"/>
                <w:sz w:val="28"/>
                <w:szCs w:val="28"/>
              </w:rPr>
              <w:t>...</w:t>
            </w:r>
            <w:r w:rsidRPr="00AB47EC">
              <w:rPr>
                <w:color w:val="0000CC"/>
                <w:sz w:val="28"/>
                <w:szCs w:val="28"/>
                <w:cs/>
              </w:rPr>
              <w:t>.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>.</w:t>
            </w:r>
            <w:r w:rsidRPr="00AB47EC">
              <w:rPr>
                <w:color w:val="0000CC"/>
                <w:sz w:val="28"/>
                <w:szCs w:val="28"/>
                <w:cs/>
              </w:rPr>
              <w:t>...</w:t>
            </w:r>
          </w:p>
          <w:p w14:paraId="028BD924" w14:textId="7D39A493" w:rsidR="00123377" w:rsidRPr="00AB47EC" w:rsidRDefault="00123377" w:rsidP="00123377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  <w:cs/>
              </w:rPr>
              <w:t>-ระดับผลกระทบ</w:t>
            </w:r>
            <w:r w:rsidRPr="00AB47EC">
              <w:rPr>
                <w:color w:val="0000CC"/>
                <w:sz w:val="28"/>
                <w:szCs w:val="28"/>
              </w:rPr>
              <w:t>………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>...</w:t>
            </w:r>
            <w:r w:rsidRPr="00AB47EC">
              <w:rPr>
                <w:color w:val="0000CC"/>
                <w:sz w:val="28"/>
                <w:szCs w:val="28"/>
              </w:rPr>
              <w:t>….</w:t>
            </w:r>
            <w:r w:rsidRPr="00AB47EC">
              <w:rPr>
                <w:color w:val="0000CC"/>
                <w:sz w:val="28"/>
                <w:szCs w:val="28"/>
                <w:cs/>
              </w:rPr>
              <w:t xml:space="preserve"> </w:t>
            </w:r>
          </w:p>
          <w:p w14:paraId="4A15F2A6" w14:textId="276B9610" w:rsidR="00123377" w:rsidRPr="00AB47EC" w:rsidRDefault="00123377" w:rsidP="00123377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  <w:cs/>
              </w:rPr>
              <w:t>...(เพิ่มขึ้น</w:t>
            </w:r>
            <w:r w:rsidRPr="00AB47EC">
              <w:rPr>
                <w:color w:val="0000CC"/>
                <w:sz w:val="28"/>
                <w:szCs w:val="28"/>
              </w:rPr>
              <w:t>,</w:t>
            </w:r>
            <w:r w:rsidRPr="00AB47EC">
              <w:rPr>
                <w:color w:val="0000CC"/>
                <w:sz w:val="28"/>
                <w:szCs w:val="28"/>
                <w:cs/>
              </w:rPr>
              <w:t>ลดลง</w:t>
            </w:r>
            <w:r w:rsidRPr="00AB47EC">
              <w:rPr>
                <w:color w:val="0000CC"/>
                <w:sz w:val="28"/>
                <w:szCs w:val="28"/>
              </w:rPr>
              <w:t>,</w:t>
            </w:r>
            <w:r w:rsidRPr="00AB47EC">
              <w:rPr>
                <w:color w:val="0000CC"/>
                <w:sz w:val="28"/>
                <w:szCs w:val="28"/>
                <w:cs/>
              </w:rPr>
              <w:t>คงเดิม)</w:t>
            </w:r>
            <w:r w:rsidRPr="00AB47EC">
              <w:rPr>
                <w:color w:val="0000CC"/>
                <w:sz w:val="28"/>
                <w:szCs w:val="28"/>
              </w:rPr>
              <w:t>..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>.</w:t>
            </w:r>
            <w:r w:rsidRPr="00AB47EC">
              <w:rPr>
                <w:color w:val="0000CC"/>
                <w:sz w:val="28"/>
                <w:szCs w:val="28"/>
              </w:rPr>
              <w:t>.</w:t>
            </w:r>
            <w:r w:rsidRPr="00AB47EC">
              <w:rPr>
                <w:color w:val="0000CC"/>
                <w:sz w:val="28"/>
                <w:szCs w:val="28"/>
                <w:cs/>
              </w:rPr>
              <w:t>.</w:t>
            </w:r>
          </w:p>
          <w:p w14:paraId="4A584BA5" w14:textId="19AF37AB" w:rsidR="00123377" w:rsidRPr="00614AEC" w:rsidRDefault="00123377" w:rsidP="00123377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  <w:cs/>
              </w:rPr>
              <w:t>เนื่องจาก..................</w:t>
            </w:r>
            <w:r>
              <w:rPr>
                <w:color w:val="0000CC"/>
                <w:sz w:val="28"/>
                <w:szCs w:val="28"/>
              </w:rPr>
              <w:t>...</w:t>
            </w:r>
            <w:r w:rsidRPr="00AB47EC">
              <w:rPr>
                <w:color w:val="0000CC"/>
                <w:sz w:val="28"/>
                <w:szCs w:val="28"/>
                <w:cs/>
              </w:rPr>
              <w:t>.....</w:t>
            </w:r>
            <w:r w:rsidRPr="00AB47EC">
              <w:rPr>
                <w:color w:val="0000CC"/>
                <w:sz w:val="28"/>
                <w:szCs w:val="28"/>
              </w:rPr>
              <w:t>.</w:t>
            </w:r>
          </w:p>
        </w:tc>
      </w:tr>
    </w:tbl>
    <w:p w14:paraId="10277D79" w14:textId="77777777" w:rsidR="00614AEC" w:rsidRDefault="00614AEC" w:rsidP="00614AEC">
      <w:pPr>
        <w:spacing w:after="240"/>
        <w:ind w:right="-32"/>
        <w:jc w:val="center"/>
        <w:rPr>
          <w:b/>
          <w:bCs/>
          <w:sz w:val="28"/>
          <w:szCs w:val="28"/>
          <w:cs/>
        </w:rPr>
      </w:pPr>
    </w:p>
    <w:p w14:paraId="0F4D9AED" w14:textId="77777777" w:rsidR="00600CAB" w:rsidRPr="00626C50" w:rsidRDefault="00600CAB" w:rsidP="00600CAB">
      <w:pPr>
        <w:spacing w:after="0"/>
        <w:ind w:right="-32"/>
        <w:jc w:val="center"/>
        <w:rPr>
          <w:sz w:val="20"/>
          <w:szCs w:val="20"/>
        </w:rPr>
      </w:pPr>
    </w:p>
    <w:p w14:paraId="2F3D418D" w14:textId="5BC41AAC" w:rsidR="00600CAB" w:rsidRPr="00377F54" w:rsidRDefault="00600CAB" w:rsidP="00600CAB">
      <w:pPr>
        <w:spacing w:after="240"/>
        <w:ind w:right="-32"/>
        <w:jc w:val="center"/>
        <w:rPr>
          <w:b/>
          <w:bCs/>
        </w:rPr>
      </w:pPr>
      <w:r w:rsidRPr="00377F54">
        <w:rPr>
          <w:b/>
          <w:bCs/>
          <w:cs/>
        </w:rPr>
        <w:t>แบบการวิเคราะห์และประเมินระดับความเสี่ยง (ระดับ</w:t>
      </w:r>
      <w:r w:rsidR="00AB1C86">
        <w:rPr>
          <w:rFonts w:hint="cs"/>
          <w:b/>
          <w:bCs/>
          <w:cs/>
        </w:rPr>
        <w:t>คะแนน</w:t>
      </w:r>
      <w:r w:rsidRPr="00377F54">
        <w:rPr>
          <w:b/>
          <w:bCs/>
          <w:cs/>
        </w:rPr>
        <w:t xml:space="preserve">โอกาส </w:t>
      </w:r>
      <w:r w:rsidRPr="00377F54">
        <w:rPr>
          <w:b/>
          <w:bCs/>
        </w:rPr>
        <w:t>x</w:t>
      </w:r>
      <w:r w:rsidRPr="00377F54">
        <w:rPr>
          <w:b/>
          <w:bCs/>
          <w:cs/>
        </w:rPr>
        <w:t xml:space="preserve"> ระดับ</w:t>
      </w:r>
      <w:r w:rsidR="00AB1C86">
        <w:rPr>
          <w:rFonts w:hint="cs"/>
          <w:b/>
          <w:bCs/>
          <w:cs/>
        </w:rPr>
        <w:t>คะแนน</w:t>
      </w:r>
      <w:r w:rsidRPr="00377F54">
        <w:rPr>
          <w:b/>
          <w:bCs/>
          <w:cs/>
        </w:rPr>
        <w:t xml:space="preserve">ผลกระทบ)  </w:t>
      </w:r>
    </w:p>
    <w:tbl>
      <w:tblPr>
        <w:tblStyle w:val="a3"/>
        <w:tblW w:w="14317" w:type="dxa"/>
        <w:jc w:val="center"/>
        <w:tblBorders>
          <w:top w:val="none" w:sz="0" w:space="0" w:color="auto"/>
          <w:left w:val="none" w:sz="0" w:space="0" w:color="auto"/>
          <w:bottom w:val="dashSmallGap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2899"/>
      </w:tblGrid>
      <w:tr w:rsidR="00600CAB" w:rsidRPr="00AB47EC" w14:paraId="5267245B" w14:textId="77777777" w:rsidTr="00275DFA">
        <w:trPr>
          <w:jc w:val="center"/>
        </w:trPr>
        <w:tc>
          <w:tcPr>
            <w:tcW w:w="1418" w:type="dxa"/>
            <w:tcBorders>
              <w:bottom w:val="nil"/>
              <w:right w:val="nil"/>
            </w:tcBorders>
          </w:tcPr>
          <w:p w14:paraId="5C0894B0" w14:textId="77777777" w:rsidR="00600CAB" w:rsidRPr="00AB47EC" w:rsidRDefault="00600CAB" w:rsidP="00275DFA">
            <w:pPr>
              <w:pStyle w:val="ab"/>
              <w:spacing w:before="120" w:line="276" w:lineRule="auto"/>
              <w:rPr>
                <w:rFonts w:cs="TH SarabunPSK"/>
                <w:b/>
                <w:bCs/>
                <w:sz w:val="28"/>
                <w:szCs w:val="28"/>
              </w:rPr>
            </w:pPr>
            <w:r w:rsidRPr="00AB47EC">
              <w:rPr>
                <w:rFonts w:cs="TH SarabunPSK"/>
                <w:b/>
                <w:bCs/>
                <w:sz w:val="28"/>
                <w:szCs w:val="28"/>
                <w:cs/>
              </w:rPr>
              <w:t>ความเสี่ยง  :</w:t>
            </w:r>
          </w:p>
        </w:tc>
        <w:tc>
          <w:tcPr>
            <w:tcW w:w="12899" w:type="dxa"/>
            <w:tcBorders>
              <w:left w:val="nil"/>
              <w:bottom w:val="dashSmallGap" w:sz="4" w:space="0" w:color="auto"/>
            </w:tcBorders>
          </w:tcPr>
          <w:p w14:paraId="503D154E" w14:textId="77777777" w:rsidR="00600CAB" w:rsidRPr="00AB47EC" w:rsidRDefault="00600CAB" w:rsidP="00275DFA">
            <w:pPr>
              <w:pStyle w:val="ab"/>
              <w:spacing w:before="120" w:line="276" w:lineRule="auto"/>
              <w:jc w:val="center"/>
              <w:rPr>
                <w:rFonts w:cs="TH SarabunPSK"/>
                <w:b/>
                <w:bCs/>
                <w:sz w:val="28"/>
                <w:szCs w:val="28"/>
                <w:cs/>
              </w:rPr>
            </w:pPr>
          </w:p>
        </w:tc>
      </w:tr>
    </w:tbl>
    <w:p w14:paraId="59EA9AC9" w14:textId="402E7B5D" w:rsidR="00600CAB" w:rsidRPr="00377F54" w:rsidRDefault="00600CAB" w:rsidP="00600CAB">
      <w:pPr>
        <w:pStyle w:val="ab"/>
        <w:spacing w:before="240" w:after="240" w:line="276" w:lineRule="auto"/>
        <w:ind w:firstLine="1276"/>
        <w:rPr>
          <w:rFonts w:cs="TH SarabunPSK"/>
          <w:b/>
          <w:bCs/>
          <w:sz w:val="30"/>
          <w:szCs w:val="30"/>
        </w:rPr>
      </w:pPr>
      <w:r w:rsidRPr="00377F54">
        <w:rPr>
          <w:rFonts w:cs="TH SarabunPSK"/>
          <w:b/>
          <w:bCs/>
          <w:sz w:val="30"/>
          <w:szCs w:val="30"/>
          <w:cs/>
        </w:rPr>
        <w:t>หลักเกณฑ์การประเมินระดับ</w:t>
      </w:r>
      <w:r w:rsidR="00F46684">
        <w:rPr>
          <w:rFonts w:cs="TH SarabunPSK" w:hint="cs"/>
          <w:b/>
          <w:bCs/>
          <w:sz w:val="30"/>
          <w:szCs w:val="30"/>
          <w:cs/>
        </w:rPr>
        <w:t>คะแนน</w:t>
      </w:r>
      <w:r w:rsidRPr="00377F54">
        <w:rPr>
          <w:rFonts w:cs="TH SarabunPSK"/>
          <w:b/>
          <w:bCs/>
          <w:sz w:val="30"/>
          <w:szCs w:val="30"/>
          <w:cs/>
        </w:rPr>
        <w:t xml:space="preserve">โอกาส </w:t>
      </w:r>
      <w:r w:rsidRPr="00377F54">
        <w:rPr>
          <w:rFonts w:cs="TH SarabunPSK"/>
          <w:b/>
          <w:bCs/>
          <w:sz w:val="30"/>
          <w:szCs w:val="30"/>
        </w:rPr>
        <w:t xml:space="preserve">x </w:t>
      </w:r>
      <w:r w:rsidRPr="00377F54">
        <w:rPr>
          <w:rFonts w:cs="TH SarabunPSK"/>
          <w:b/>
          <w:bCs/>
          <w:sz w:val="30"/>
          <w:szCs w:val="30"/>
          <w:cs/>
        </w:rPr>
        <w:t>ระดับ</w:t>
      </w:r>
      <w:bookmarkStart w:id="0" w:name="_Hlk161656545"/>
      <w:r w:rsidR="00F46684">
        <w:rPr>
          <w:rFonts w:cs="TH SarabunPSK" w:hint="cs"/>
          <w:b/>
          <w:bCs/>
          <w:sz w:val="30"/>
          <w:szCs w:val="30"/>
          <w:cs/>
        </w:rPr>
        <w:t>คะแนน</w:t>
      </w:r>
      <w:bookmarkEnd w:id="0"/>
      <w:r w:rsidRPr="00377F54">
        <w:rPr>
          <w:rFonts w:cs="TH SarabunPSK"/>
          <w:b/>
          <w:bCs/>
          <w:sz w:val="30"/>
          <w:szCs w:val="30"/>
          <w:cs/>
        </w:rPr>
        <w:t>ผลกระทบของความเสี่ย</w:t>
      </w:r>
      <w:bookmarkStart w:id="1" w:name="_GoBack"/>
      <w:bookmarkEnd w:id="1"/>
      <w:r w:rsidRPr="00377F54">
        <w:rPr>
          <w:rFonts w:cs="TH SarabunPSK"/>
          <w:b/>
          <w:bCs/>
          <w:sz w:val="30"/>
          <w:szCs w:val="30"/>
          <w:cs/>
        </w:rPr>
        <w:t>ง</w:t>
      </w:r>
    </w:p>
    <w:tbl>
      <w:tblPr>
        <w:tblStyle w:val="a3"/>
        <w:tblW w:w="14312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5599"/>
        <w:gridCol w:w="5599"/>
      </w:tblGrid>
      <w:tr w:rsidR="00600CAB" w:rsidRPr="00AB47EC" w14:paraId="14FB8196" w14:textId="77777777" w:rsidTr="00275DFA">
        <w:trPr>
          <w:jc w:val="center"/>
        </w:trPr>
        <w:tc>
          <w:tcPr>
            <w:tcW w:w="3114" w:type="dxa"/>
            <w:shd w:val="clear" w:color="auto" w:fill="D5DCE4" w:themeFill="text2" w:themeFillTint="33"/>
            <w:vAlign w:val="center"/>
          </w:tcPr>
          <w:p w14:paraId="18410829" w14:textId="77777777" w:rsidR="00600CAB" w:rsidRPr="00AB47EC" w:rsidRDefault="00600CAB" w:rsidP="00275DFA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ระดับคะแนนความรุนแรง</w:t>
            </w:r>
          </w:p>
          <w:p w14:paraId="11E2B908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b/>
                <w:bCs/>
                <w:sz w:val="28"/>
                <w:szCs w:val="28"/>
                <w:cs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41E11ADC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b/>
                <w:bCs/>
                <w:sz w:val="28"/>
                <w:szCs w:val="28"/>
                <w:cs/>
              </w:rPr>
            </w:pPr>
            <w:r w:rsidRPr="00AB47EC">
              <w:rPr>
                <w:rFonts w:cs="TH SarabunPSK"/>
                <w:b/>
                <w:bCs/>
                <w:sz w:val="28"/>
                <w:szCs w:val="28"/>
                <w:cs/>
              </w:rPr>
              <w:t xml:space="preserve">โอกาสที่จะเกิดความเสี่ยง  </w:t>
            </w:r>
            <w:r w:rsidRPr="00AB47EC">
              <w:rPr>
                <w:rFonts w:cs="TH SarabunPSK"/>
                <w:sz w:val="28"/>
                <w:szCs w:val="28"/>
                <w:cs/>
              </w:rPr>
              <w:t>(</w:t>
            </w:r>
            <w:r w:rsidRPr="00AB47EC">
              <w:rPr>
                <w:rFonts w:cs="TH SarabunPSK"/>
                <w:sz w:val="28"/>
                <w:szCs w:val="28"/>
              </w:rPr>
              <w:t>Likelihood : L</w:t>
            </w:r>
            <w:r w:rsidRPr="00AB47EC">
              <w:rPr>
                <w:rFonts w:cs="TH SarabunPSK"/>
                <w:sz w:val="28"/>
                <w:szCs w:val="28"/>
                <w:cs/>
              </w:rPr>
              <w:t xml:space="preserve">) </w:t>
            </w:r>
            <w:r w:rsidRPr="00AB47EC">
              <w:rPr>
                <w:rFonts w:cs="TH SarabunPSK"/>
                <w:sz w:val="28"/>
                <w:szCs w:val="28"/>
                <w:cs/>
              </w:rPr>
              <w:br/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73D0312D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b/>
                <w:bCs/>
                <w:sz w:val="28"/>
                <w:szCs w:val="28"/>
              </w:rPr>
            </w:pPr>
            <w:r w:rsidRPr="00AB47EC">
              <w:rPr>
                <w:rFonts w:cs="TH SarabunPSK"/>
                <w:b/>
                <w:bCs/>
                <w:sz w:val="28"/>
                <w:szCs w:val="28"/>
                <w:cs/>
              </w:rPr>
              <w:t xml:space="preserve">ผลกระทบของความเสี่ยง  </w:t>
            </w:r>
            <w:r w:rsidRPr="00AB47EC">
              <w:rPr>
                <w:rFonts w:cs="TH SarabunPSK"/>
                <w:sz w:val="28"/>
                <w:szCs w:val="28"/>
                <w:cs/>
              </w:rPr>
              <w:t>(</w:t>
            </w:r>
            <w:r w:rsidRPr="00AB47EC">
              <w:rPr>
                <w:rFonts w:cs="TH SarabunPSK"/>
                <w:sz w:val="28"/>
                <w:szCs w:val="28"/>
              </w:rPr>
              <w:t>Impact : I</w:t>
            </w:r>
            <w:r w:rsidRPr="00AB47EC">
              <w:rPr>
                <w:rFonts w:cs="TH SarabunPSK"/>
                <w:sz w:val="28"/>
                <w:szCs w:val="28"/>
                <w:cs/>
              </w:rPr>
              <w:t>)</w:t>
            </w:r>
            <w:r w:rsidRPr="00AB47EC">
              <w:rPr>
                <w:rFonts w:cs="TH SarabunPSK"/>
                <w:sz w:val="28"/>
                <w:szCs w:val="28"/>
                <w:cs/>
              </w:rPr>
              <w:br/>
              <w:t>(ระดับ 1-5 จากน้อยไปมากตามลำดับ)</w:t>
            </w:r>
          </w:p>
        </w:tc>
      </w:tr>
      <w:tr w:rsidR="00600CAB" w:rsidRPr="00AB47EC" w14:paraId="7BFFB423" w14:textId="77777777" w:rsidTr="00275DFA">
        <w:trPr>
          <w:jc w:val="center"/>
        </w:trPr>
        <w:tc>
          <w:tcPr>
            <w:tcW w:w="3114" w:type="dxa"/>
            <w:vAlign w:val="center"/>
          </w:tcPr>
          <w:p w14:paraId="0FA7233F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5</w:t>
            </w:r>
          </w:p>
        </w:tc>
        <w:tc>
          <w:tcPr>
            <w:tcW w:w="5599" w:type="dxa"/>
            <w:vAlign w:val="center"/>
          </w:tcPr>
          <w:p w14:paraId="19FFF3DE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  <w:cs/>
              </w:rPr>
            </w:pPr>
          </w:p>
        </w:tc>
        <w:tc>
          <w:tcPr>
            <w:tcW w:w="5599" w:type="dxa"/>
            <w:vAlign w:val="center"/>
          </w:tcPr>
          <w:p w14:paraId="0B3B462C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  <w:cs/>
              </w:rPr>
            </w:pPr>
          </w:p>
        </w:tc>
      </w:tr>
      <w:tr w:rsidR="00600CAB" w:rsidRPr="00AB47EC" w14:paraId="5123E0BA" w14:textId="77777777" w:rsidTr="00275DFA">
        <w:trPr>
          <w:jc w:val="center"/>
        </w:trPr>
        <w:tc>
          <w:tcPr>
            <w:tcW w:w="3114" w:type="dxa"/>
            <w:vAlign w:val="center"/>
          </w:tcPr>
          <w:p w14:paraId="1BAE9EB9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4</w:t>
            </w:r>
          </w:p>
        </w:tc>
        <w:tc>
          <w:tcPr>
            <w:tcW w:w="5599" w:type="dxa"/>
            <w:vAlign w:val="center"/>
          </w:tcPr>
          <w:p w14:paraId="150BEA5D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  <w:tc>
          <w:tcPr>
            <w:tcW w:w="5599" w:type="dxa"/>
            <w:vAlign w:val="center"/>
          </w:tcPr>
          <w:p w14:paraId="052AAC62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</w:tr>
      <w:tr w:rsidR="00600CAB" w:rsidRPr="00AB47EC" w14:paraId="2BB0FC25" w14:textId="77777777" w:rsidTr="00275DFA">
        <w:trPr>
          <w:jc w:val="center"/>
        </w:trPr>
        <w:tc>
          <w:tcPr>
            <w:tcW w:w="3114" w:type="dxa"/>
            <w:vAlign w:val="center"/>
          </w:tcPr>
          <w:p w14:paraId="68711117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3</w:t>
            </w:r>
          </w:p>
        </w:tc>
        <w:tc>
          <w:tcPr>
            <w:tcW w:w="5599" w:type="dxa"/>
            <w:vAlign w:val="center"/>
          </w:tcPr>
          <w:p w14:paraId="54A9912C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  <w:cs/>
              </w:rPr>
            </w:pPr>
          </w:p>
        </w:tc>
        <w:tc>
          <w:tcPr>
            <w:tcW w:w="5599" w:type="dxa"/>
            <w:vAlign w:val="center"/>
          </w:tcPr>
          <w:p w14:paraId="08331B75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  <w:cs/>
              </w:rPr>
            </w:pPr>
          </w:p>
        </w:tc>
      </w:tr>
      <w:tr w:rsidR="00600CAB" w:rsidRPr="00AB47EC" w14:paraId="4BC2AF8E" w14:textId="77777777" w:rsidTr="00275DFA">
        <w:trPr>
          <w:jc w:val="center"/>
        </w:trPr>
        <w:tc>
          <w:tcPr>
            <w:tcW w:w="3114" w:type="dxa"/>
            <w:vAlign w:val="center"/>
          </w:tcPr>
          <w:p w14:paraId="3FC5EA76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2</w:t>
            </w:r>
          </w:p>
        </w:tc>
        <w:tc>
          <w:tcPr>
            <w:tcW w:w="5599" w:type="dxa"/>
            <w:vAlign w:val="center"/>
          </w:tcPr>
          <w:p w14:paraId="26C09499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  <w:tc>
          <w:tcPr>
            <w:tcW w:w="5599" w:type="dxa"/>
            <w:vAlign w:val="center"/>
          </w:tcPr>
          <w:p w14:paraId="4511825B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</w:tr>
      <w:tr w:rsidR="00600CAB" w:rsidRPr="00AB47EC" w14:paraId="280FB850" w14:textId="77777777" w:rsidTr="00275DFA">
        <w:trPr>
          <w:jc w:val="center"/>
        </w:trPr>
        <w:tc>
          <w:tcPr>
            <w:tcW w:w="3114" w:type="dxa"/>
            <w:vAlign w:val="center"/>
          </w:tcPr>
          <w:p w14:paraId="06D5B3E7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1</w:t>
            </w:r>
          </w:p>
        </w:tc>
        <w:tc>
          <w:tcPr>
            <w:tcW w:w="5599" w:type="dxa"/>
            <w:vAlign w:val="center"/>
          </w:tcPr>
          <w:p w14:paraId="4F636C2D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  <w:tc>
          <w:tcPr>
            <w:tcW w:w="5599" w:type="dxa"/>
            <w:vAlign w:val="center"/>
          </w:tcPr>
          <w:p w14:paraId="3439CA39" w14:textId="77777777" w:rsidR="00600CAB" w:rsidRPr="00AB47EC" w:rsidRDefault="00600CAB" w:rsidP="00275DFA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</w:tr>
    </w:tbl>
    <w:p w14:paraId="7E1E931A" w14:textId="77777777" w:rsidR="00600CAB" w:rsidRPr="00AB47EC" w:rsidRDefault="00600CAB" w:rsidP="00600CAB">
      <w:pPr>
        <w:pStyle w:val="a6"/>
        <w:spacing w:line="276" w:lineRule="auto"/>
        <w:jc w:val="distribute"/>
        <w:rPr>
          <w:rFonts w:cs="TH SarabunPSK"/>
          <w:b/>
          <w:bCs/>
          <w:spacing w:val="-8"/>
          <w:sz w:val="28"/>
          <w:szCs w:val="28"/>
          <w:u w:val="single"/>
        </w:rPr>
      </w:pPr>
    </w:p>
    <w:p w14:paraId="75FE3591" w14:textId="77777777" w:rsidR="00600CAB" w:rsidRPr="00B11ED6" w:rsidRDefault="00600CAB" w:rsidP="00600CAB">
      <w:pPr>
        <w:pStyle w:val="a6"/>
        <w:spacing w:line="276" w:lineRule="auto"/>
        <w:ind w:left="851" w:hanging="993"/>
        <w:jc w:val="thaiDistribute"/>
        <w:rPr>
          <w:rFonts w:cs="TH SarabunPSK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u w:val="single"/>
          <w:cs/>
        </w:rPr>
        <w:t>หมายเหตุ</w:t>
      </w:r>
      <w:r w:rsidRPr="00B11ED6">
        <w:rPr>
          <w:rFonts w:cs="TH SarabunPSK"/>
          <w:sz w:val="26"/>
          <w:szCs w:val="26"/>
          <w:cs/>
        </w:rPr>
        <w:t xml:space="preserve">  :   ให้ทุกส่วนงานวิเคราะห์ประเมิน การเปลี่ยนแปลงของคะแนนระดับโอกาสและคะแนนระดับผลกระทบใน</w:t>
      </w:r>
      <w:r w:rsidRPr="00B11ED6">
        <w:rPr>
          <w:rFonts w:cs="TH SarabunPSK"/>
          <w:sz w:val="26"/>
          <w:szCs w:val="26"/>
          <w:u w:val="double"/>
          <w:cs/>
        </w:rPr>
        <w:t>แต่ละ</w:t>
      </w:r>
      <w:r w:rsidRPr="00B11ED6">
        <w:rPr>
          <w:rFonts w:cs="TH SarabunPSK"/>
          <w:sz w:val="26"/>
          <w:szCs w:val="26"/>
          <w:cs/>
        </w:rPr>
        <w:t xml:space="preserve">ความเสี่ยง ทั้งรอบแผน รอบ 6 เดือน หรือรอบ 12 เดือนให้สอดคล้องสัมพันธ์กัน </w:t>
      </w:r>
    </w:p>
    <w:p w14:paraId="3459F5E3" w14:textId="77777777" w:rsidR="00600CAB" w:rsidRPr="00B11ED6" w:rsidRDefault="00600CAB" w:rsidP="00600CAB">
      <w:pPr>
        <w:pStyle w:val="a6"/>
        <w:spacing w:line="276" w:lineRule="auto"/>
        <w:ind w:left="851" w:hanging="993"/>
        <w:jc w:val="thaiDistribute"/>
        <w:rPr>
          <w:rFonts w:cs="TH SarabunPSK"/>
          <w:spacing w:val="-8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                 </w:t>
      </w:r>
      <w:r w:rsidRPr="00B11ED6">
        <w:rPr>
          <w:rFonts w:cs="TH SarabunPSK"/>
          <w:spacing w:val="-8"/>
          <w:sz w:val="26"/>
          <w:szCs w:val="26"/>
          <w:cs/>
        </w:rPr>
        <w:t xml:space="preserve">รวมถึงให้เชื่อมโยงกับหลักเกณฑ์การประเมินระดับโอกาส </w:t>
      </w:r>
      <w:r w:rsidRPr="00B11ED6">
        <w:rPr>
          <w:rFonts w:cs="TH SarabunPSK"/>
          <w:spacing w:val="-8"/>
          <w:sz w:val="26"/>
          <w:szCs w:val="26"/>
        </w:rPr>
        <w:t xml:space="preserve">x </w:t>
      </w:r>
      <w:r w:rsidRPr="00B11ED6">
        <w:rPr>
          <w:rFonts w:cs="TH SarabunPSK"/>
          <w:spacing w:val="-8"/>
          <w:sz w:val="26"/>
          <w:szCs w:val="26"/>
          <w:cs/>
        </w:rPr>
        <w:t>ระดับผลกระทบ ของความเสี่ยงที่ได้กำหนดไว้ โดยให้แนบแบบการวิเคราะห์และประเมินระดับความเสี่ยงของส่วนงาน ทุกครั้งที่รายงานแก่มหาวิทยาลัย</w:t>
      </w:r>
    </w:p>
    <w:p w14:paraId="7A3AC2D4" w14:textId="77777777" w:rsidR="00600CAB" w:rsidRPr="00B11ED6" w:rsidRDefault="00600CAB" w:rsidP="00600CAB">
      <w:pPr>
        <w:pStyle w:val="a6"/>
        <w:spacing w:line="276" w:lineRule="auto"/>
        <w:ind w:firstLine="851"/>
        <w:jc w:val="thaiDistribute"/>
        <w:rPr>
          <w:rFonts w:cs="TH SarabunPSK"/>
          <w:b/>
          <w:bCs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ระดับความเสี่ยง  =  ระดับโอกาส </w:t>
      </w:r>
      <w:r w:rsidRPr="00B11ED6">
        <w:rPr>
          <w:rFonts w:cs="TH SarabunPSK"/>
          <w:b/>
          <w:bCs/>
          <w:sz w:val="26"/>
          <w:szCs w:val="26"/>
        </w:rPr>
        <w:t xml:space="preserve">x </w:t>
      </w:r>
      <w:r w:rsidRPr="00B11ED6">
        <w:rPr>
          <w:rFonts w:cs="TH SarabunPSK"/>
          <w:b/>
          <w:bCs/>
          <w:sz w:val="26"/>
          <w:szCs w:val="26"/>
          <w:cs/>
        </w:rPr>
        <w:t xml:space="preserve">ระดับผลกระทบ   (คะแนน  </w:t>
      </w:r>
      <w:r w:rsidRPr="00B11ED6">
        <w:rPr>
          <w:rFonts w:cs="TH SarabunPSK"/>
          <w:b/>
          <w:bCs/>
          <w:sz w:val="26"/>
          <w:szCs w:val="26"/>
        </w:rPr>
        <w:t>1-25)</w:t>
      </w:r>
      <w:r w:rsidRPr="00B11ED6">
        <w:rPr>
          <w:rFonts w:cs="TH SarabunPSK"/>
          <w:b/>
          <w:bCs/>
          <w:sz w:val="26"/>
          <w:szCs w:val="26"/>
        </w:rPr>
        <w:tab/>
      </w:r>
    </w:p>
    <w:p w14:paraId="3B513627" w14:textId="77777777" w:rsidR="00600CAB" w:rsidRPr="00B11ED6" w:rsidRDefault="00600CAB" w:rsidP="00600CAB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-2  =  </w:t>
      </w:r>
      <w:r w:rsidRPr="00B11ED6">
        <w:rPr>
          <w:rFonts w:cs="TH SarabunPSK"/>
          <w:sz w:val="26"/>
          <w:szCs w:val="26"/>
          <w:cs/>
        </w:rPr>
        <w:t>ความรุนแรงน้อย (สีเขียว)</w:t>
      </w:r>
      <w:r w:rsidRPr="00B11ED6">
        <w:rPr>
          <w:rFonts w:cs="TH SarabunPSK"/>
          <w:sz w:val="26"/>
          <w:szCs w:val="26"/>
          <w:cs/>
        </w:rPr>
        <w:tab/>
        <w:t xml:space="preserve">                        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7-12  =  </w:t>
      </w:r>
      <w:r w:rsidRPr="00B11ED6">
        <w:rPr>
          <w:rFonts w:cs="TH SarabunPSK"/>
          <w:sz w:val="26"/>
          <w:szCs w:val="26"/>
          <w:cs/>
        </w:rPr>
        <w:t xml:space="preserve">ความรุนแรงสูง (สีส้ม) </w:t>
      </w:r>
    </w:p>
    <w:p w14:paraId="359748D1" w14:textId="77777777" w:rsidR="00600CAB" w:rsidRPr="00B11ED6" w:rsidRDefault="00600CAB" w:rsidP="00600CAB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3-6  =  </w:t>
      </w:r>
      <w:r w:rsidRPr="00B11ED6">
        <w:rPr>
          <w:rFonts w:cs="TH SarabunPSK"/>
          <w:sz w:val="26"/>
          <w:szCs w:val="26"/>
          <w:cs/>
        </w:rPr>
        <w:t xml:space="preserve">ความรุนแรงปานกลาง (สีเหลือง)               </w:t>
      </w:r>
      <w:r w:rsidRPr="00B11ED6">
        <w:rPr>
          <w:rFonts w:cs="TH SarabunPSK"/>
          <w:sz w:val="26"/>
          <w:szCs w:val="26"/>
          <w:cs/>
        </w:rPr>
        <w:tab/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3-25  =  </w:t>
      </w:r>
      <w:r w:rsidRPr="00B11ED6">
        <w:rPr>
          <w:rFonts w:cs="TH SarabunPSK"/>
          <w:sz w:val="26"/>
          <w:szCs w:val="26"/>
          <w:cs/>
        </w:rPr>
        <w:t>ความรุนแรงสูงมาก (สีแดง)</w:t>
      </w:r>
    </w:p>
    <w:p w14:paraId="07D13AD1" w14:textId="77777777" w:rsidR="00600CAB" w:rsidRDefault="00600CAB" w:rsidP="00600CAB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00CA22F2" w14:textId="77777777" w:rsidR="00600CAB" w:rsidRDefault="00600CAB" w:rsidP="00600CAB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65AB482C" w14:textId="77777777" w:rsidR="00600CAB" w:rsidRPr="00AB47EC" w:rsidRDefault="00600CAB" w:rsidP="00600CAB">
      <w:pPr>
        <w:spacing w:before="240" w:after="120"/>
        <w:ind w:firstLine="8080"/>
        <w:rPr>
          <w:sz w:val="28"/>
          <w:szCs w:val="28"/>
        </w:rPr>
      </w:pPr>
      <w:r w:rsidRPr="00AB47EC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76FCAAE8" w14:textId="77777777" w:rsidR="00600CAB" w:rsidRPr="00AB47EC" w:rsidRDefault="00600CAB" w:rsidP="00600CAB">
      <w:pPr>
        <w:spacing w:after="120"/>
        <w:ind w:firstLine="8080"/>
        <w:rPr>
          <w:sz w:val="28"/>
          <w:szCs w:val="28"/>
          <w:cs/>
        </w:rPr>
      </w:pPr>
      <w:r w:rsidRPr="00AB47EC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5635734D" w14:textId="77777777" w:rsidR="00600CAB" w:rsidRPr="00AB47EC" w:rsidRDefault="00600CAB" w:rsidP="00600CAB">
      <w:pPr>
        <w:spacing w:after="120"/>
        <w:ind w:firstLine="8080"/>
        <w:rPr>
          <w:sz w:val="28"/>
          <w:szCs w:val="28"/>
        </w:rPr>
      </w:pPr>
      <w:r w:rsidRPr="00AB47EC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5B9535E6" w14:textId="77777777" w:rsidR="00600CAB" w:rsidRPr="00AB47EC" w:rsidRDefault="00600CAB" w:rsidP="00600CAB">
      <w:pPr>
        <w:spacing w:after="240"/>
        <w:ind w:firstLine="8080"/>
        <w:rPr>
          <w:sz w:val="28"/>
          <w:szCs w:val="28"/>
        </w:rPr>
      </w:pPr>
      <w:r w:rsidRPr="00AB47EC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3FD8949A" w14:textId="0D9C3AA1" w:rsidR="00C047ED" w:rsidRDefault="00600CAB" w:rsidP="00600CAB">
      <w:pPr>
        <w:spacing w:after="0"/>
        <w:ind w:firstLine="8080"/>
        <w:rPr>
          <w:sz w:val="28"/>
          <w:szCs w:val="28"/>
          <w:cs/>
        </w:rPr>
      </w:pPr>
      <w:r w:rsidRPr="00AB47EC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p w14:paraId="3B77055E" w14:textId="77777777" w:rsidR="00C047ED" w:rsidRPr="00D97F96" w:rsidRDefault="00C047ED" w:rsidP="00C047ED">
      <w:pPr>
        <w:spacing w:after="0"/>
        <w:ind w:firstLine="8080"/>
        <w:rPr>
          <w:sz w:val="10"/>
          <w:szCs w:val="10"/>
          <w:cs/>
        </w:rPr>
      </w:pPr>
    </w:p>
    <w:tbl>
      <w:tblPr>
        <w:tblStyle w:val="a3"/>
        <w:tblW w:w="1445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9"/>
      </w:tblGrid>
      <w:tr w:rsidR="00C047ED" w14:paraId="3E57330C" w14:textId="77777777" w:rsidTr="00F819A2">
        <w:trPr>
          <w:jc w:val="center"/>
        </w:trPr>
        <w:tc>
          <w:tcPr>
            <w:tcW w:w="14459" w:type="dxa"/>
          </w:tcPr>
          <w:p w14:paraId="6015C5EE" w14:textId="77777777" w:rsidR="00C047ED" w:rsidRDefault="00C047ED" w:rsidP="00F819A2">
            <w:pPr>
              <w:spacing w:before="80" w:after="80"/>
              <w:jc w:val="center"/>
              <w:rPr>
                <w:b/>
                <w:bCs/>
              </w:rPr>
            </w:pPr>
            <w:r>
              <w:rPr>
                <w:sz w:val="28"/>
                <w:szCs w:val="28"/>
                <w:cs/>
              </w:rPr>
              <w:lastRenderedPageBreak/>
              <w:br w:type="page"/>
            </w:r>
            <w:r>
              <w:rPr>
                <w:rFonts w:hint="cs"/>
                <w:b/>
                <w:bCs/>
                <w:cs/>
              </w:rPr>
              <w:t>สรุป</w:t>
            </w:r>
            <w:r w:rsidRPr="00F126B6">
              <w:rPr>
                <w:b/>
                <w:bCs/>
                <w:cs/>
              </w:rPr>
              <w:t>ภาพรวมความเสี่ยง</w:t>
            </w:r>
            <w:r>
              <w:rPr>
                <w:rFonts w:hint="cs"/>
                <w:b/>
                <w:bCs/>
                <w:cs/>
              </w:rPr>
              <w:t xml:space="preserve"> </w:t>
            </w:r>
            <w:r w:rsidRPr="00F126B6">
              <w:rPr>
                <w:b/>
                <w:bCs/>
                <w:cs/>
              </w:rPr>
              <w:t xml:space="preserve">ประจำปีงบประมาณ พ.ศ. </w:t>
            </w:r>
            <w:r>
              <w:rPr>
                <w:rFonts w:hint="cs"/>
                <w:b/>
                <w:bCs/>
                <w:cs/>
              </w:rPr>
              <w:t xml:space="preserve">..............................   </w:t>
            </w:r>
          </w:p>
        </w:tc>
      </w:tr>
      <w:tr w:rsidR="00C047ED" w14:paraId="7B9355EC" w14:textId="77777777" w:rsidTr="00F819A2">
        <w:trPr>
          <w:jc w:val="center"/>
        </w:trPr>
        <w:tc>
          <w:tcPr>
            <w:tcW w:w="14459" w:type="dxa"/>
          </w:tcPr>
          <w:p w14:paraId="324E294E" w14:textId="77777777" w:rsidR="00C047ED" w:rsidRDefault="00C047ED" w:rsidP="00F819A2">
            <w:pPr>
              <w:spacing w:before="80" w:after="80"/>
              <w:jc w:val="center"/>
              <w:rPr>
                <w:b/>
                <w:bCs/>
                <w:cs/>
              </w:rPr>
            </w:pPr>
            <w:r>
              <w:rPr>
                <w:rFonts w:hint="cs"/>
                <w:b/>
                <w:bCs/>
              </w:rPr>
              <w:sym w:font="Wingdings" w:char="F0A8"/>
            </w:r>
            <w:r>
              <w:rPr>
                <w:rFonts w:hint="cs"/>
                <w:b/>
                <w:bCs/>
                <w:cs/>
              </w:rPr>
              <w:t xml:space="preserve">   รอบแผน   </w:t>
            </w:r>
            <w:r>
              <w:rPr>
                <w:rFonts w:hint="cs"/>
                <w:b/>
                <w:bCs/>
              </w:rPr>
              <w:sym w:font="Wingdings" w:char="F0A8"/>
            </w:r>
            <w:r>
              <w:rPr>
                <w:rFonts w:hint="cs"/>
                <w:b/>
                <w:bCs/>
                <w:cs/>
              </w:rPr>
              <w:t xml:space="preserve">   รอบ 6 เดือน   </w:t>
            </w:r>
            <w:r>
              <w:rPr>
                <w:rFonts w:hint="cs"/>
                <w:b/>
                <w:bCs/>
              </w:rPr>
              <w:sym w:font="Wingdings" w:char="F0A8"/>
            </w:r>
            <w:r>
              <w:rPr>
                <w:rFonts w:hint="cs"/>
                <w:b/>
                <w:bCs/>
                <w:cs/>
              </w:rPr>
              <w:t xml:space="preserve">   รอบ 12 เดือน  </w:t>
            </w:r>
          </w:p>
        </w:tc>
      </w:tr>
      <w:tr w:rsidR="00C047ED" w14:paraId="5E8CAB20" w14:textId="77777777" w:rsidTr="00F819A2">
        <w:trPr>
          <w:jc w:val="center"/>
        </w:trPr>
        <w:tc>
          <w:tcPr>
            <w:tcW w:w="14459" w:type="dxa"/>
          </w:tcPr>
          <w:p w14:paraId="5E542E9A" w14:textId="77777777" w:rsidR="00C047ED" w:rsidRPr="00B774E7" w:rsidRDefault="00C047ED" w:rsidP="00F819A2">
            <w:pPr>
              <w:spacing w:before="80" w:after="80"/>
              <w:jc w:val="center"/>
              <w:rPr>
                <w:b/>
                <w:bCs/>
                <w:cs/>
              </w:rPr>
            </w:pPr>
            <w:r w:rsidRPr="00B774E7">
              <w:rPr>
                <w:b/>
                <w:bCs/>
                <w:cs/>
              </w:rPr>
              <w:t>ชื่อหน่วยงาน  ……….............................................................................................…………</w:t>
            </w:r>
            <w:r>
              <w:rPr>
                <w:rFonts w:hint="cs"/>
                <w:b/>
                <w:bCs/>
                <w:cs/>
              </w:rPr>
              <w:t xml:space="preserve"> </w:t>
            </w:r>
          </w:p>
        </w:tc>
      </w:tr>
    </w:tbl>
    <w:p w14:paraId="558DDB04" w14:textId="77777777" w:rsidR="00C047ED" w:rsidRPr="00C971B5" w:rsidRDefault="00C047ED" w:rsidP="00C047ED">
      <w:pPr>
        <w:spacing w:after="0"/>
        <w:jc w:val="center"/>
        <w:rPr>
          <w:sz w:val="20"/>
          <w:szCs w:val="20"/>
        </w:rPr>
      </w:pPr>
    </w:p>
    <w:tbl>
      <w:tblPr>
        <w:tblStyle w:val="a3"/>
        <w:tblW w:w="14454" w:type="dxa"/>
        <w:jc w:val="center"/>
        <w:tblLook w:val="04A0" w:firstRow="1" w:lastRow="0" w:firstColumn="1" w:lastColumn="0" w:noHBand="0" w:noVBand="1"/>
      </w:tblPr>
      <w:tblGrid>
        <w:gridCol w:w="1819"/>
        <w:gridCol w:w="597"/>
        <w:gridCol w:w="5376"/>
        <w:gridCol w:w="1417"/>
        <w:gridCol w:w="1276"/>
        <w:gridCol w:w="1023"/>
        <w:gridCol w:w="981"/>
        <w:gridCol w:w="983"/>
        <w:gridCol w:w="982"/>
      </w:tblGrid>
      <w:tr w:rsidR="00C047ED" w:rsidRPr="003C296A" w14:paraId="2A205606" w14:textId="77777777" w:rsidTr="00F819A2">
        <w:trPr>
          <w:tblHeader/>
          <w:jc w:val="center"/>
        </w:trPr>
        <w:tc>
          <w:tcPr>
            <w:tcW w:w="1819" w:type="dxa"/>
            <w:vMerge w:val="restart"/>
            <w:shd w:val="clear" w:color="auto" w:fill="E7E6E6" w:themeFill="background2"/>
            <w:vAlign w:val="center"/>
          </w:tcPr>
          <w:p w14:paraId="3E1813FA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มหาวิทยาลัยพะเยา</w:t>
            </w:r>
          </w:p>
        </w:tc>
        <w:tc>
          <w:tcPr>
            <w:tcW w:w="597" w:type="dxa"/>
            <w:vMerge w:val="restart"/>
            <w:shd w:val="clear" w:color="auto" w:fill="E7E6E6" w:themeFill="background2"/>
            <w:vAlign w:val="center"/>
          </w:tcPr>
          <w:p w14:paraId="3CC32A66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ลำดับ</w:t>
            </w:r>
          </w:p>
        </w:tc>
        <w:tc>
          <w:tcPr>
            <w:tcW w:w="5376" w:type="dxa"/>
            <w:vMerge w:val="restart"/>
            <w:shd w:val="clear" w:color="auto" w:fill="E7E6E6" w:themeFill="background2"/>
            <w:vAlign w:val="center"/>
          </w:tcPr>
          <w:p w14:paraId="263E56F5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ชื่อความเสี่ยง</w:t>
            </w:r>
          </w:p>
        </w:tc>
        <w:tc>
          <w:tcPr>
            <w:tcW w:w="2693" w:type="dxa"/>
            <w:gridSpan w:val="2"/>
            <w:shd w:val="clear" w:color="auto" w:fill="E7E6E6" w:themeFill="background2"/>
          </w:tcPr>
          <w:p w14:paraId="409ACEEB" w14:textId="77777777" w:rsidR="00C047ED" w:rsidRPr="00A168B3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A168B3">
              <w:rPr>
                <w:b/>
                <w:bCs/>
                <w:sz w:val="24"/>
                <w:szCs w:val="24"/>
                <w:cs/>
              </w:rPr>
              <w:t>ความต่อเนื่องในการบริหาร</w:t>
            </w:r>
            <w:r w:rsidRPr="00A168B3">
              <w:rPr>
                <w:rFonts w:hint="cs"/>
                <w:b/>
                <w:bCs/>
                <w:sz w:val="24"/>
                <w:szCs w:val="24"/>
                <w:cs/>
              </w:rPr>
              <w:t>จัดการความเสี่ยง</w:t>
            </w:r>
          </w:p>
        </w:tc>
        <w:tc>
          <w:tcPr>
            <w:tcW w:w="1023" w:type="dxa"/>
            <w:vMerge w:val="restart"/>
            <w:shd w:val="clear" w:color="auto" w:fill="E7E6E6" w:themeFill="background2"/>
            <w:vAlign w:val="center"/>
          </w:tcPr>
          <w:p w14:paraId="0E00E604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ประเภทความเสี่ยง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946" w:type="dxa"/>
            <w:gridSpan w:val="3"/>
            <w:vMerge w:val="restart"/>
            <w:shd w:val="clear" w:color="auto" w:fill="E7E6E6" w:themeFill="background2"/>
            <w:vAlign w:val="center"/>
          </w:tcPr>
          <w:p w14:paraId="5384D65B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 xml:space="preserve">ระดับความเสี่ยง 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(โอกาส</w:t>
            </w:r>
            <w:r w:rsidRPr="003C296A">
              <w:rPr>
                <w:b/>
                <w:bCs/>
                <w:sz w:val="24"/>
                <w:szCs w:val="24"/>
              </w:rPr>
              <w:t>x</w:t>
            </w:r>
            <w:r w:rsidRPr="003C296A">
              <w:rPr>
                <w:b/>
                <w:bCs/>
                <w:sz w:val="24"/>
                <w:szCs w:val="24"/>
                <w:cs/>
              </w:rPr>
              <w:t>ผลกระทบ)</w:t>
            </w:r>
          </w:p>
        </w:tc>
      </w:tr>
      <w:tr w:rsidR="00C047ED" w:rsidRPr="003C296A" w14:paraId="6554D1E2" w14:textId="77777777" w:rsidTr="00F819A2">
        <w:trPr>
          <w:trHeight w:val="338"/>
          <w:tblHeader/>
          <w:jc w:val="center"/>
        </w:trPr>
        <w:tc>
          <w:tcPr>
            <w:tcW w:w="1819" w:type="dxa"/>
            <w:vMerge/>
            <w:shd w:val="clear" w:color="auto" w:fill="E7E6E6" w:themeFill="background2"/>
            <w:vAlign w:val="center"/>
          </w:tcPr>
          <w:p w14:paraId="3590EC69" w14:textId="77777777" w:rsidR="00C047ED" w:rsidRPr="003C296A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97" w:type="dxa"/>
            <w:vMerge/>
            <w:shd w:val="clear" w:color="auto" w:fill="E7E6E6" w:themeFill="background2"/>
            <w:vAlign w:val="center"/>
          </w:tcPr>
          <w:p w14:paraId="13CA55E2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76" w:type="dxa"/>
            <w:vMerge/>
            <w:shd w:val="clear" w:color="auto" w:fill="E7E6E6" w:themeFill="background2"/>
            <w:vAlign w:val="center"/>
          </w:tcPr>
          <w:p w14:paraId="544D7B7E" w14:textId="77777777" w:rsidR="00C047ED" w:rsidRPr="003C296A" w:rsidRDefault="00C047ED" w:rsidP="00F819A2">
            <w:pPr>
              <w:spacing w:after="0"/>
              <w:jc w:val="thaiDistribut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vMerge w:val="restart"/>
            <w:shd w:val="clear" w:color="auto" w:fill="E7E6E6" w:themeFill="background2"/>
            <w:vAlign w:val="center"/>
          </w:tcPr>
          <w:p w14:paraId="3B877A0C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ความเสี่ยงต่อเนื่อง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จากปีก่อน</w:t>
            </w:r>
          </w:p>
        </w:tc>
        <w:tc>
          <w:tcPr>
            <w:tcW w:w="1276" w:type="dxa"/>
            <w:vMerge w:val="restart"/>
            <w:shd w:val="clear" w:color="auto" w:fill="E7E6E6" w:themeFill="background2"/>
            <w:vAlign w:val="center"/>
          </w:tcPr>
          <w:p w14:paraId="57620011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ความเสี่ยงใหม่</w:t>
            </w:r>
          </w:p>
        </w:tc>
        <w:tc>
          <w:tcPr>
            <w:tcW w:w="1023" w:type="dxa"/>
            <w:vMerge/>
            <w:shd w:val="clear" w:color="auto" w:fill="E7E6E6" w:themeFill="background2"/>
            <w:vAlign w:val="center"/>
          </w:tcPr>
          <w:p w14:paraId="65A9609E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46" w:type="dxa"/>
            <w:gridSpan w:val="3"/>
            <w:vMerge/>
            <w:shd w:val="clear" w:color="auto" w:fill="E7E6E6" w:themeFill="background2"/>
            <w:vAlign w:val="center"/>
          </w:tcPr>
          <w:p w14:paraId="2DEC8270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C047ED" w:rsidRPr="003C296A" w14:paraId="7BCC02A4" w14:textId="77777777" w:rsidTr="00F819A2">
        <w:trPr>
          <w:tblHeader/>
          <w:jc w:val="center"/>
        </w:trPr>
        <w:tc>
          <w:tcPr>
            <w:tcW w:w="1819" w:type="dxa"/>
            <w:vMerge/>
            <w:shd w:val="clear" w:color="auto" w:fill="E7E6E6" w:themeFill="background2"/>
          </w:tcPr>
          <w:p w14:paraId="0204CB15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  <w:vMerge/>
            <w:shd w:val="clear" w:color="auto" w:fill="E7E6E6" w:themeFill="background2"/>
          </w:tcPr>
          <w:p w14:paraId="0CEFA166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76" w:type="dxa"/>
            <w:vMerge/>
            <w:shd w:val="clear" w:color="auto" w:fill="E7E6E6" w:themeFill="background2"/>
          </w:tcPr>
          <w:p w14:paraId="600F8572" w14:textId="77777777" w:rsidR="00C047ED" w:rsidRPr="003C296A" w:rsidRDefault="00C047ED" w:rsidP="00F819A2">
            <w:pPr>
              <w:spacing w:after="0"/>
              <w:jc w:val="thaiDistribut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vMerge/>
            <w:shd w:val="clear" w:color="auto" w:fill="E7E6E6" w:themeFill="background2"/>
          </w:tcPr>
          <w:p w14:paraId="4E7F4A82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shd w:val="clear" w:color="auto" w:fill="E7E6E6" w:themeFill="background2"/>
          </w:tcPr>
          <w:p w14:paraId="045A418F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23" w:type="dxa"/>
            <w:vMerge/>
            <w:shd w:val="clear" w:color="auto" w:fill="E7E6E6" w:themeFill="background2"/>
          </w:tcPr>
          <w:p w14:paraId="1591C6BF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1" w:type="dxa"/>
            <w:shd w:val="clear" w:color="auto" w:fill="E7E6E6" w:themeFill="background2"/>
          </w:tcPr>
          <w:p w14:paraId="14823EEB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แผน</w:t>
            </w:r>
          </w:p>
        </w:tc>
        <w:tc>
          <w:tcPr>
            <w:tcW w:w="983" w:type="dxa"/>
            <w:shd w:val="clear" w:color="auto" w:fill="E7E6E6" w:themeFill="background2"/>
          </w:tcPr>
          <w:p w14:paraId="63B47351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 xml:space="preserve">6 เดือน </w:t>
            </w:r>
          </w:p>
        </w:tc>
        <w:tc>
          <w:tcPr>
            <w:tcW w:w="982" w:type="dxa"/>
            <w:shd w:val="clear" w:color="auto" w:fill="E7E6E6" w:themeFill="background2"/>
          </w:tcPr>
          <w:p w14:paraId="1CB8E23D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12 เดือน</w:t>
            </w:r>
          </w:p>
        </w:tc>
      </w:tr>
      <w:tr w:rsidR="00C047ED" w:rsidRPr="003C296A" w14:paraId="39735068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5C8E4E87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5A67821C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4FF749AF" w14:textId="77777777" w:rsidR="00C047ED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5CD28C6C" w14:textId="77777777" w:rsidR="00C047ED" w:rsidRPr="004A4B22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146200E0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EC84B99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3508E53B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314EC833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  <w:cs/>
              </w:rPr>
            </w:pPr>
          </w:p>
        </w:tc>
        <w:tc>
          <w:tcPr>
            <w:tcW w:w="983" w:type="dxa"/>
          </w:tcPr>
          <w:p w14:paraId="3663161C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1253F1E3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C047ED" w:rsidRPr="003C296A" w14:paraId="1CF076E1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17E06F70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181FE45F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1A88CB55" w14:textId="77777777" w:rsidR="00C047ED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0CED45E9" w14:textId="77777777" w:rsidR="00C047ED" w:rsidRPr="004A4B22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059FC0CF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5CB46B69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10898D6A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0802CF10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6ECE4B16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7B23869F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C047ED" w:rsidRPr="003C296A" w14:paraId="4BDE85D7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500D459E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28349ADD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0525C94F" w14:textId="77777777" w:rsidR="00C047ED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15A897F2" w14:textId="77777777" w:rsidR="00C047ED" w:rsidRPr="004A4B22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7FD9D3E3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62A29569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124AD75B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5C347B59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646CF57F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4313061E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C047ED" w:rsidRPr="003C296A" w14:paraId="30548267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32C153E3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3DBBE995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6CFCC2DB" w14:textId="77777777" w:rsidR="00C047ED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37CC4192" w14:textId="77777777" w:rsidR="00C047ED" w:rsidRPr="004A4B22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31FC5B2D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39429EB8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4BCFDCB9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005383EC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1EF898A1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42040C31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C047ED" w:rsidRPr="003C296A" w14:paraId="79B06C4E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351B71A6" w14:textId="77777777" w:rsidR="00C047ED" w:rsidRPr="003C296A" w:rsidRDefault="00C047ED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78E3CB09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55F12163" w14:textId="77777777" w:rsidR="00C047ED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1E9ABC64" w14:textId="77777777" w:rsidR="00C047ED" w:rsidRPr="004A4B22" w:rsidRDefault="00C047ED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313A119C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1BC259E0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09FEB5CD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0B9141A2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5E8F9441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4537687D" w14:textId="77777777" w:rsidR="00C047ED" w:rsidRPr="004A4B22" w:rsidRDefault="00C047ED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C047ED" w:rsidRPr="003C296A" w14:paraId="442172AE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</w:tcPr>
          <w:p w14:paraId="0037F7EE" w14:textId="77777777" w:rsidR="00C047ED" w:rsidRPr="003C296A" w:rsidRDefault="00C047ED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  <w:tcBorders>
              <w:right w:val="nil"/>
            </w:tcBorders>
            <w:shd w:val="clear" w:color="auto" w:fill="E7E6E6" w:themeFill="background2"/>
          </w:tcPr>
          <w:p w14:paraId="7E2F2838" w14:textId="77777777" w:rsidR="00C047ED" w:rsidRPr="00305368" w:rsidRDefault="00C047ED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76" w:type="dxa"/>
            <w:tcBorders>
              <w:left w:val="nil"/>
            </w:tcBorders>
            <w:shd w:val="clear" w:color="auto" w:fill="E7E6E6" w:themeFill="background2"/>
          </w:tcPr>
          <w:p w14:paraId="7226E67A" w14:textId="77777777" w:rsidR="00C047ED" w:rsidRPr="00305368" w:rsidRDefault="00C047ED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  <w:cs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รวมจำนวนความเสี่ยง ............................. ประเด็น</w:t>
            </w:r>
          </w:p>
        </w:tc>
        <w:tc>
          <w:tcPr>
            <w:tcW w:w="1417" w:type="dxa"/>
            <w:tcBorders>
              <w:right w:val="nil"/>
            </w:tcBorders>
            <w:shd w:val="clear" w:color="auto" w:fill="E7E6E6" w:themeFill="background2"/>
          </w:tcPr>
          <w:p w14:paraId="5964C164" w14:textId="77777777" w:rsidR="00C047ED" w:rsidRPr="00305368" w:rsidRDefault="00C047ED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095C08E6" w14:textId="77777777" w:rsidR="00C047ED" w:rsidRPr="00305368" w:rsidRDefault="00C047ED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2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2ACE24CA" w14:textId="77777777" w:rsidR="00C047ED" w:rsidRPr="00305368" w:rsidRDefault="00C047ED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1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41662CEE" w14:textId="77777777" w:rsidR="00C047ED" w:rsidRPr="00305368" w:rsidRDefault="00C047ED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07D66E3F" w14:textId="77777777" w:rsidR="00C047ED" w:rsidRPr="00305368" w:rsidRDefault="00C047ED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2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48501AD0" w14:textId="77777777" w:rsidR="00C047ED" w:rsidRPr="00305368" w:rsidRDefault="00C047ED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5239643D" w14:textId="77777777" w:rsidR="00C047ED" w:rsidRDefault="00C047ED" w:rsidP="00C047ED">
      <w:pPr>
        <w:spacing w:after="0"/>
        <w:rPr>
          <w:sz w:val="10"/>
          <w:szCs w:val="10"/>
        </w:rPr>
      </w:pPr>
    </w:p>
    <w:p w14:paraId="7EC748A1" w14:textId="77777777" w:rsidR="00C047ED" w:rsidRDefault="00C047ED" w:rsidP="00C047ED">
      <w:pPr>
        <w:spacing w:after="0"/>
        <w:rPr>
          <w:sz w:val="10"/>
          <w:szCs w:val="10"/>
        </w:rPr>
      </w:pPr>
    </w:p>
    <w:p w14:paraId="3E3A4BD7" w14:textId="77777777" w:rsidR="00C047ED" w:rsidRDefault="00C047ED" w:rsidP="00C047ED">
      <w:pPr>
        <w:spacing w:after="0"/>
        <w:rPr>
          <w:sz w:val="10"/>
          <w:szCs w:val="10"/>
        </w:rPr>
      </w:pPr>
    </w:p>
    <w:p w14:paraId="5D7C3A9D" w14:textId="77777777" w:rsidR="00C047ED" w:rsidRDefault="00C047ED" w:rsidP="00C047ED">
      <w:pPr>
        <w:spacing w:after="0"/>
        <w:rPr>
          <w:sz w:val="10"/>
          <w:szCs w:val="10"/>
        </w:rPr>
      </w:pPr>
    </w:p>
    <w:p w14:paraId="01E18C21" w14:textId="77777777" w:rsidR="00C047ED" w:rsidRDefault="00C047ED" w:rsidP="00C047ED">
      <w:pPr>
        <w:spacing w:after="0"/>
        <w:rPr>
          <w:sz w:val="10"/>
          <w:szCs w:val="10"/>
        </w:rPr>
      </w:pPr>
    </w:p>
    <w:p w14:paraId="44C98177" w14:textId="77777777" w:rsidR="00C047ED" w:rsidRDefault="00C047ED" w:rsidP="00C047ED">
      <w:pPr>
        <w:spacing w:after="0"/>
        <w:rPr>
          <w:sz w:val="10"/>
          <w:szCs w:val="10"/>
        </w:rPr>
      </w:pPr>
    </w:p>
    <w:p w14:paraId="017883E9" w14:textId="77777777" w:rsidR="00C047ED" w:rsidRPr="00D41F0E" w:rsidRDefault="00C047ED" w:rsidP="00C047ED">
      <w:pPr>
        <w:spacing w:before="120"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07692550" w14:textId="77777777" w:rsidR="00C047ED" w:rsidRPr="00D41F0E" w:rsidRDefault="00C047ED" w:rsidP="00C047ED">
      <w:pPr>
        <w:spacing w:after="120"/>
        <w:ind w:firstLine="8080"/>
        <w:rPr>
          <w:sz w:val="28"/>
          <w:szCs w:val="28"/>
          <w:cs/>
        </w:rPr>
      </w:pPr>
      <w:r w:rsidRPr="00D41F0E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67C93338" w14:textId="77777777" w:rsidR="00C047ED" w:rsidRPr="00D41F0E" w:rsidRDefault="00C047ED" w:rsidP="00C047ED">
      <w:pPr>
        <w:spacing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2CBEE9C9" w14:textId="77777777" w:rsidR="00C047ED" w:rsidRPr="00D41F0E" w:rsidRDefault="00C047ED" w:rsidP="00C047ED">
      <w:pPr>
        <w:spacing w:after="24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714560B7" w14:textId="730E02B8" w:rsidR="009C7F6C" w:rsidRPr="00614AEC" w:rsidRDefault="00C047ED" w:rsidP="00C047ED">
      <w:pPr>
        <w:spacing w:after="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sectPr w:rsidR="009C7F6C" w:rsidRPr="00614AEC" w:rsidSect="00731A85">
      <w:footerReference w:type="default" r:id="rId7"/>
      <w:pgSz w:w="16839" w:h="11907" w:orient="landscape" w:code="9"/>
      <w:pgMar w:top="567" w:right="1418" w:bottom="567" w:left="1418" w:header="567" w:footer="567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19FB3" w14:textId="77777777" w:rsidR="000B1FC1" w:rsidRDefault="000B1FC1" w:rsidP="00021C95">
      <w:pPr>
        <w:spacing w:after="0" w:line="240" w:lineRule="auto"/>
      </w:pPr>
      <w:r>
        <w:separator/>
      </w:r>
    </w:p>
  </w:endnote>
  <w:endnote w:type="continuationSeparator" w:id="0">
    <w:p w14:paraId="790B2201" w14:textId="77777777" w:rsidR="000B1FC1" w:rsidRDefault="000B1FC1" w:rsidP="00021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H SarabunPSK"/>
        <w:sz w:val="24"/>
        <w:szCs w:val="24"/>
      </w:rPr>
      <w:id w:val="-1484538653"/>
      <w:docPartObj>
        <w:docPartGallery w:val="Page Numbers (Bottom of Page)"/>
        <w:docPartUnique/>
      </w:docPartObj>
    </w:sdtPr>
    <w:sdtEndPr>
      <w:rPr>
        <w:b/>
        <w:bCs/>
      </w:rPr>
    </w:sdtEndPr>
    <w:sdtContent>
      <w:sdt>
        <w:sdtPr>
          <w:rPr>
            <w:rFonts w:cs="TH SarabunPSK"/>
            <w:sz w:val="24"/>
            <w:szCs w:val="24"/>
          </w:rPr>
          <w:id w:val="-1385642628"/>
          <w:docPartObj>
            <w:docPartGallery w:val="Page Numbers (Top of Page)"/>
            <w:docPartUnique/>
          </w:docPartObj>
        </w:sdtPr>
        <w:sdtEndPr>
          <w:rPr>
            <w:b/>
            <w:bCs/>
          </w:rPr>
        </w:sdtEndPr>
        <w:sdtContent>
          <w:p w14:paraId="23CCAF89" w14:textId="77777777" w:rsidR="004304A7" w:rsidRPr="00DF775B" w:rsidRDefault="00933C20" w:rsidP="00933C20">
            <w:pPr>
              <w:pStyle w:val="a6"/>
              <w:tabs>
                <w:tab w:val="left" w:pos="13608"/>
              </w:tabs>
              <w:jc w:val="center"/>
              <w:rPr>
                <w:rFonts w:cs="TH SarabunPSK"/>
                <w:b/>
                <w:bCs/>
                <w:sz w:val="24"/>
                <w:szCs w:val="24"/>
              </w:rPr>
            </w:pPr>
            <w:r w:rsidRPr="00DF775B">
              <w:rPr>
                <w:rFonts w:cs="TH SarabunPSK"/>
                <w:b/>
                <w:bCs/>
                <w:sz w:val="24"/>
                <w:szCs w:val="24"/>
                <w:cs/>
              </w:rPr>
              <w:t>(</w:t>
            </w:r>
            <w:r w:rsidR="003A1927" w:rsidRPr="00DF775B">
              <w:rPr>
                <w:rFonts w:cs="TH SarabunPSK"/>
                <w:b/>
                <w:bCs/>
                <w:sz w:val="24"/>
                <w:szCs w:val="24"/>
                <w:cs/>
              </w:rPr>
              <w:t xml:space="preserve">หน้า </w:t>
            </w:r>
            <w:r w:rsidR="004304A7" w:rsidRPr="00DF775B">
              <w:rPr>
                <w:rFonts w:cs="TH SarabunPSK"/>
                <w:b/>
                <w:bCs/>
                <w:sz w:val="24"/>
                <w:szCs w:val="24"/>
              </w:rPr>
              <w:fldChar w:fldCharType="begin"/>
            </w:r>
            <w:r w:rsidR="004304A7" w:rsidRPr="00DF775B">
              <w:rPr>
                <w:rFonts w:cs="TH SarabunPSK"/>
                <w:b/>
                <w:bCs/>
                <w:sz w:val="24"/>
                <w:szCs w:val="24"/>
                <w:cs/>
              </w:rPr>
              <w:instrText>PAGE</w:instrText>
            </w:r>
            <w:r w:rsidR="004304A7" w:rsidRPr="00DF775B">
              <w:rPr>
                <w:rFonts w:cs="TH SarabunPSK"/>
                <w:b/>
                <w:bCs/>
                <w:sz w:val="24"/>
                <w:szCs w:val="24"/>
              </w:rPr>
              <w:fldChar w:fldCharType="separate"/>
            </w:r>
            <w:r w:rsidR="009C7F6C" w:rsidRPr="00DF775B">
              <w:rPr>
                <w:rFonts w:cs="TH SarabunPSK"/>
                <w:b/>
                <w:bCs/>
                <w:noProof/>
                <w:sz w:val="24"/>
                <w:szCs w:val="24"/>
              </w:rPr>
              <w:t>3</w:t>
            </w:r>
            <w:r w:rsidR="004304A7" w:rsidRPr="00DF775B">
              <w:rPr>
                <w:rFonts w:cs="TH SarabunPSK"/>
                <w:b/>
                <w:bCs/>
                <w:sz w:val="24"/>
                <w:szCs w:val="24"/>
              </w:rPr>
              <w:fldChar w:fldCharType="end"/>
            </w:r>
            <w:r w:rsidRPr="00DF775B">
              <w:rPr>
                <w:rFonts w:cs="TH SarabunPSK"/>
                <w:b/>
                <w:bCs/>
                <w:sz w:val="24"/>
                <w:szCs w:val="24"/>
                <w:cs/>
                <w:lang w:val="th-TH"/>
              </w:rPr>
              <w:t>-</w:t>
            </w:r>
            <w:r w:rsidR="004304A7" w:rsidRPr="00DF775B">
              <w:rPr>
                <w:rFonts w:cs="TH SarabunPSK"/>
                <w:b/>
                <w:bCs/>
                <w:sz w:val="24"/>
                <w:szCs w:val="24"/>
              </w:rPr>
              <w:fldChar w:fldCharType="begin"/>
            </w:r>
            <w:r w:rsidR="004304A7" w:rsidRPr="00DF775B">
              <w:rPr>
                <w:rFonts w:cs="TH SarabunPSK"/>
                <w:b/>
                <w:bCs/>
                <w:sz w:val="24"/>
                <w:szCs w:val="24"/>
                <w:cs/>
              </w:rPr>
              <w:instrText>NUMPAGES</w:instrText>
            </w:r>
            <w:r w:rsidR="004304A7" w:rsidRPr="00DF775B">
              <w:rPr>
                <w:rFonts w:cs="TH SarabunPSK"/>
                <w:b/>
                <w:bCs/>
                <w:sz w:val="24"/>
                <w:szCs w:val="24"/>
              </w:rPr>
              <w:fldChar w:fldCharType="separate"/>
            </w:r>
            <w:r w:rsidR="009C7F6C" w:rsidRPr="00DF775B">
              <w:rPr>
                <w:rFonts w:cs="TH SarabunPSK"/>
                <w:b/>
                <w:bCs/>
                <w:noProof/>
                <w:sz w:val="24"/>
                <w:szCs w:val="24"/>
              </w:rPr>
              <w:t>3</w:t>
            </w:r>
            <w:r w:rsidR="004304A7" w:rsidRPr="00DF775B">
              <w:rPr>
                <w:rFonts w:cs="TH SarabunPSK"/>
                <w:b/>
                <w:bCs/>
                <w:sz w:val="24"/>
                <w:szCs w:val="24"/>
              </w:rPr>
              <w:fldChar w:fldCharType="end"/>
            </w:r>
            <w:r w:rsidRPr="00DF775B">
              <w:rPr>
                <w:rFonts w:cs="TH SarabunPSK"/>
                <w:b/>
                <w:bCs/>
                <w:sz w:val="24"/>
                <w:szCs w:val="24"/>
                <w:cs/>
              </w:rPr>
              <w:t>)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245B6" w14:textId="77777777" w:rsidR="000B1FC1" w:rsidRDefault="000B1FC1" w:rsidP="00021C95">
      <w:pPr>
        <w:spacing w:after="0" w:line="240" w:lineRule="auto"/>
      </w:pPr>
      <w:r>
        <w:separator/>
      </w:r>
    </w:p>
  </w:footnote>
  <w:footnote w:type="continuationSeparator" w:id="0">
    <w:p w14:paraId="62B289CD" w14:textId="77777777" w:rsidR="000B1FC1" w:rsidRDefault="000B1FC1" w:rsidP="00021C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632955"/>
    <w:multiLevelType w:val="hybridMultilevel"/>
    <w:tmpl w:val="4E6E3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493F60"/>
    <w:multiLevelType w:val="hybridMultilevel"/>
    <w:tmpl w:val="6F7A3C9E"/>
    <w:lvl w:ilvl="0" w:tplc="24122A9E">
      <w:start w:val="20"/>
      <w:numFmt w:val="bullet"/>
      <w:lvlText w:val=""/>
      <w:lvlJc w:val="left"/>
      <w:pPr>
        <w:ind w:left="720" w:hanging="360"/>
      </w:pPr>
      <w:rPr>
        <w:rFonts w:ascii="Symbol" w:eastAsia="Calibri" w:hAnsi="Symbol" w:cs="TH Niramit A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DM3M7E0MzcwNzJW0lEKTi0uzszPAykwtKwFAKRHse0tAAAA"/>
  </w:docVars>
  <w:rsids>
    <w:rsidRoot w:val="00021C95"/>
    <w:rsid w:val="00002C1A"/>
    <w:rsid w:val="00004E1C"/>
    <w:rsid w:val="000110C4"/>
    <w:rsid w:val="00013791"/>
    <w:rsid w:val="0002197B"/>
    <w:rsid w:val="00021C95"/>
    <w:rsid w:val="0002786E"/>
    <w:rsid w:val="00030C5C"/>
    <w:rsid w:val="00033557"/>
    <w:rsid w:val="00046A67"/>
    <w:rsid w:val="0005431A"/>
    <w:rsid w:val="00054B19"/>
    <w:rsid w:val="00057AA0"/>
    <w:rsid w:val="0007002C"/>
    <w:rsid w:val="00072517"/>
    <w:rsid w:val="00073732"/>
    <w:rsid w:val="00075A21"/>
    <w:rsid w:val="0007609A"/>
    <w:rsid w:val="000766BD"/>
    <w:rsid w:val="000847A6"/>
    <w:rsid w:val="000868BA"/>
    <w:rsid w:val="00086E2D"/>
    <w:rsid w:val="000871A4"/>
    <w:rsid w:val="000A6628"/>
    <w:rsid w:val="000B1FC1"/>
    <w:rsid w:val="000C3639"/>
    <w:rsid w:val="000D092F"/>
    <w:rsid w:val="000D6B56"/>
    <w:rsid w:val="000E41DE"/>
    <w:rsid w:val="000F415D"/>
    <w:rsid w:val="00101661"/>
    <w:rsid w:val="0010253B"/>
    <w:rsid w:val="00105605"/>
    <w:rsid w:val="00113C3A"/>
    <w:rsid w:val="00117F47"/>
    <w:rsid w:val="00121BB9"/>
    <w:rsid w:val="00123377"/>
    <w:rsid w:val="00124B66"/>
    <w:rsid w:val="00125741"/>
    <w:rsid w:val="00125C14"/>
    <w:rsid w:val="0013059A"/>
    <w:rsid w:val="0014629E"/>
    <w:rsid w:val="0014687B"/>
    <w:rsid w:val="0015020C"/>
    <w:rsid w:val="00151E43"/>
    <w:rsid w:val="00153E96"/>
    <w:rsid w:val="00175915"/>
    <w:rsid w:val="001805B8"/>
    <w:rsid w:val="00182FD2"/>
    <w:rsid w:val="00185629"/>
    <w:rsid w:val="00187A09"/>
    <w:rsid w:val="00194566"/>
    <w:rsid w:val="001953D4"/>
    <w:rsid w:val="001A164A"/>
    <w:rsid w:val="001A4D51"/>
    <w:rsid w:val="001B0D79"/>
    <w:rsid w:val="001B1D10"/>
    <w:rsid w:val="001B28F9"/>
    <w:rsid w:val="001B460F"/>
    <w:rsid w:val="001B6EE8"/>
    <w:rsid w:val="001B72CD"/>
    <w:rsid w:val="001C0E39"/>
    <w:rsid w:val="001C2DD7"/>
    <w:rsid w:val="001C4E7C"/>
    <w:rsid w:val="001C5877"/>
    <w:rsid w:val="001C5D45"/>
    <w:rsid w:val="001C6A4F"/>
    <w:rsid w:val="001D0955"/>
    <w:rsid w:val="001D46C1"/>
    <w:rsid w:val="001D5C3E"/>
    <w:rsid w:val="001E25EC"/>
    <w:rsid w:val="001F15E3"/>
    <w:rsid w:val="00203378"/>
    <w:rsid w:val="00207E47"/>
    <w:rsid w:val="00213528"/>
    <w:rsid w:val="00220DEA"/>
    <w:rsid w:val="00227D0F"/>
    <w:rsid w:val="002311E1"/>
    <w:rsid w:val="002317F4"/>
    <w:rsid w:val="0023277B"/>
    <w:rsid w:val="00233921"/>
    <w:rsid w:val="0023406F"/>
    <w:rsid w:val="002418F6"/>
    <w:rsid w:val="002419F6"/>
    <w:rsid w:val="00242C08"/>
    <w:rsid w:val="00263528"/>
    <w:rsid w:val="00267413"/>
    <w:rsid w:val="00270561"/>
    <w:rsid w:val="002736C3"/>
    <w:rsid w:val="0027410E"/>
    <w:rsid w:val="002830D9"/>
    <w:rsid w:val="00286744"/>
    <w:rsid w:val="002879FC"/>
    <w:rsid w:val="002909EF"/>
    <w:rsid w:val="0029269C"/>
    <w:rsid w:val="00293808"/>
    <w:rsid w:val="00295519"/>
    <w:rsid w:val="002A0D08"/>
    <w:rsid w:val="002A5B4D"/>
    <w:rsid w:val="002B14B3"/>
    <w:rsid w:val="002B3EE9"/>
    <w:rsid w:val="002B48F5"/>
    <w:rsid w:val="002B4EEC"/>
    <w:rsid w:val="002B610F"/>
    <w:rsid w:val="002C0954"/>
    <w:rsid w:val="002C46D4"/>
    <w:rsid w:val="002D2321"/>
    <w:rsid w:val="002D6492"/>
    <w:rsid w:val="002F2C96"/>
    <w:rsid w:val="002F2E54"/>
    <w:rsid w:val="002F4015"/>
    <w:rsid w:val="002F4C38"/>
    <w:rsid w:val="002F66C1"/>
    <w:rsid w:val="00302009"/>
    <w:rsid w:val="00305803"/>
    <w:rsid w:val="00312B07"/>
    <w:rsid w:val="003215D8"/>
    <w:rsid w:val="003231D9"/>
    <w:rsid w:val="00333A32"/>
    <w:rsid w:val="00336CFB"/>
    <w:rsid w:val="003413AA"/>
    <w:rsid w:val="00341B78"/>
    <w:rsid w:val="00342684"/>
    <w:rsid w:val="0034403A"/>
    <w:rsid w:val="0035098C"/>
    <w:rsid w:val="00350D9F"/>
    <w:rsid w:val="00355A58"/>
    <w:rsid w:val="00355B59"/>
    <w:rsid w:val="00357A9F"/>
    <w:rsid w:val="00357C03"/>
    <w:rsid w:val="00357D8C"/>
    <w:rsid w:val="0036128E"/>
    <w:rsid w:val="00362DCD"/>
    <w:rsid w:val="00370C72"/>
    <w:rsid w:val="003833E2"/>
    <w:rsid w:val="00390C50"/>
    <w:rsid w:val="0039245B"/>
    <w:rsid w:val="003927D0"/>
    <w:rsid w:val="00392FC5"/>
    <w:rsid w:val="00393F4E"/>
    <w:rsid w:val="00395995"/>
    <w:rsid w:val="00396FBC"/>
    <w:rsid w:val="003A1927"/>
    <w:rsid w:val="003A4691"/>
    <w:rsid w:val="003B1CD0"/>
    <w:rsid w:val="003B31B0"/>
    <w:rsid w:val="003B36CE"/>
    <w:rsid w:val="003C2464"/>
    <w:rsid w:val="003D1404"/>
    <w:rsid w:val="003E064B"/>
    <w:rsid w:val="003E0DB9"/>
    <w:rsid w:val="003E2F32"/>
    <w:rsid w:val="003F265C"/>
    <w:rsid w:val="003F4AEB"/>
    <w:rsid w:val="003F7702"/>
    <w:rsid w:val="003F7C5C"/>
    <w:rsid w:val="00403D1F"/>
    <w:rsid w:val="0040419A"/>
    <w:rsid w:val="004054BE"/>
    <w:rsid w:val="004061C6"/>
    <w:rsid w:val="004109DF"/>
    <w:rsid w:val="00411AF4"/>
    <w:rsid w:val="00412310"/>
    <w:rsid w:val="00412904"/>
    <w:rsid w:val="00412AAE"/>
    <w:rsid w:val="00421464"/>
    <w:rsid w:val="00422B69"/>
    <w:rsid w:val="004267FB"/>
    <w:rsid w:val="00426F91"/>
    <w:rsid w:val="004273E9"/>
    <w:rsid w:val="004304A7"/>
    <w:rsid w:val="0043276F"/>
    <w:rsid w:val="004327CD"/>
    <w:rsid w:val="0043471B"/>
    <w:rsid w:val="0043790E"/>
    <w:rsid w:val="004402DA"/>
    <w:rsid w:val="0044090F"/>
    <w:rsid w:val="00441C2F"/>
    <w:rsid w:val="00442BE8"/>
    <w:rsid w:val="00444CF9"/>
    <w:rsid w:val="004560AC"/>
    <w:rsid w:val="004627B0"/>
    <w:rsid w:val="00463521"/>
    <w:rsid w:val="00467D0E"/>
    <w:rsid w:val="00470BA3"/>
    <w:rsid w:val="00472222"/>
    <w:rsid w:val="00482AFB"/>
    <w:rsid w:val="0048780F"/>
    <w:rsid w:val="00491815"/>
    <w:rsid w:val="00492A57"/>
    <w:rsid w:val="004939BC"/>
    <w:rsid w:val="00497C90"/>
    <w:rsid w:val="004A182F"/>
    <w:rsid w:val="004A2C60"/>
    <w:rsid w:val="004A472A"/>
    <w:rsid w:val="004B1553"/>
    <w:rsid w:val="004B4F19"/>
    <w:rsid w:val="004B5A9A"/>
    <w:rsid w:val="004B672C"/>
    <w:rsid w:val="004C3C26"/>
    <w:rsid w:val="004E27B5"/>
    <w:rsid w:val="004E3F1B"/>
    <w:rsid w:val="004F0432"/>
    <w:rsid w:val="004F070E"/>
    <w:rsid w:val="0051334F"/>
    <w:rsid w:val="00513FF3"/>
    <w:rsid w:val="00514F21"/>
    <w:rsid w:val="00515A36"/>
    <w:rsid w:val="005214E7"/>
    <w:rsid w:val="00524351"/>
    <w:rsid w:val="005314F3"/>
    <w:rsid w:val="0053196D"/>
    <w:rsid w:val="00533271"/>
    <w:rsid w:val="00542D62"/>
    <w:rsid w:val="00544315"/>
    <w:rsid w:val="00544B21"/>
    <w:rsid w:val="005541CD"/>
    <w:rsid w:val="00563A59"/>
    <w:rsid w:val="005641FA"/>
    <w:rsid w:val="00577B2E"/>
    <w:rsid w:val="00582E53"/>
    <w:rsid w:val="00584824"/>
    <w:rsid w:val="00586A54"/>
    <w:rsid w:val="00595D04"/>
    <w:rsid w:val="00596B13"/>
    <w:rsid w:val="005A5A99"/>
    <w:rsid w:val="005C3A9F"/>
    <w:rsid w:val="005C7B39"/>
    <w:rsid w:val="005C7C5F"/>
    <w:rsid w:val="005D0353"/>
    <w:rsid w:val="005D520D"/>
    <w:rsid w:val="005E07AB"/>
    <w:rsid w:val="005E1777"/>
    <w:rsid w:val="005E2094"/>
    <w:rsid w:val="005E6965"/>
    <w:rsid w:val="005E78FB"/>
    <w:rsid w:val="005F24A1"/>
    <w:rsid w:val="005F391B"/>
    <w:rsid w:val="005F3CAD"/>
    <w:rsid w:val="005F4AAC"/>
    <w:rsid w:val="005F55F6"/>
    <w:rsid w:val="005F6282"/>
    <w:rsid w:val="005F7558"/>
    <w:rsid w:val="005F7904"/>
    <w:rsid w:val="005F7991"/>
    <w:rsid w:val="0060036D"/>
    <w:rsid w:val="00600CAB"/>
    <w:rsid w:val="00605647"/>
    <w:rsid w:val="00605AB5"/>
    <w:rsid w:val="00613948"/>
    <w:rsid w:val="00614AEC"/>
    <w:rsid w:val="006158A5"/>
    <w:rsid w:val="006171B5"/>
    <w:rsid w:val="00634C2E"/>
    <w:rsid w:val="00637EFF"/>
    <w:rsid w:val="00643C53"/>
    <w:rsid w:val="00646F87"/>
    <w:rsid w:val="00650CCA"/>
    <w:rsid w:val="00655797"/>
    <w:rsid w:val="00657F91"/>
    <w:rsid w:val="00663689"/>
    <w:rsid w:val="00667148"/>
    <w:rsid w:val="0066714B"/>
    <w:rsid w:val="006674D8"/>
    <w:rsid w:val="00670D5D"/>
    <w:rsid w:val="00671EF9"/>
    <w:rsid w:val="00673268"/>
    <w:rsid w:val="00684874"/>
    <w:rsid w:val="006871E8"/>
    <w:rsid w:val="006A4638"/>
    <w:rsid w:val="006A49E3"/>
    <w:rsid w:val="006A5ACA"/>
    <w:rsid w:val="006A790D"/>
    <w:rsid w:val="006B2D09"/>
    <w:rsid w:val="006B4101"/>
    <w:rsid w:val="006B44FA"/>
    <w:rsid w:val="006B662D"/>
    <w:rsid w:val="006B777D"/>
    <w:rsid w:val="006B7F5B"/>
    <w:rsid w:val="006C1851"/>
    <w:rsid w:val="006C4CE3"/>
    <w:rsid w:val="006D3017"/>
    <w:rsid w:val="006D4379"/>
    <w:rsid w:val="006D52D0"/>
    <w:rsid w:val="006D6DF7"/>
    <w:rsid w:val="006E571A"/>
    <w:rsid w:val="006E6342"/>
    <w:rsid w:val="006F05A3"/>
    <w:rsid w:val="006F6F2C"/>
    <w:rsid w:val="00704D13"/>
    <w:rsid w:val="00715CC3"/>
    <w:rsid w:val="0072098E"/>
    <w:rsid w:val="00724434"/>
    <w:rsid w:val="00724F40"/>
    <w:rsid w:val="007268EE"/>
    <w:rsid w:val="00726A06"/>
    <w:rsid w:val="00730551"/>
    <w:rsid w:val="00731A85"/>
    <w:rsid w:val="0073666E"/>
    <w:rsid w:val="00741B3A"/>
    <w:rsid w:val="007422F2"/>
    <w:rsid w:val="00745404"/>
    <w:rsid w:val="0075136B"/>
    <w:rsid w:val="0075794F"/>
    <w:rsid w:val="0076062E"/>
    <w:rsid w:val="00761E9D"/>
    <w:rsid w:val="007630EE"/>
    <w:rsid w:val="00767F0B"/>
    <w:rsid w:val="00771B29"/>
    <w:rsid w:val="00771D98"/>
    <w:rsid w:val="00782851"/>
    <w:rsid w:val="00785CB8"/>
    <w:rsid w:val="00792FB3"/>
    <w:rsid w:val="00793BB0"/>
    <w:rsid w:val="007A4B4A"/>
    <w:rsid w:val="007A5085"/>
    <w:rsid w:val="007B26AB"/>
    <w:rsid w:val="007C3F6E"/>
    <w:rsid w:val="007C5329"/>
    <w:rsid w:val="007D2562"/>
    <w:rsid w:val="007D267B"/>
    <w:rsid w:val="007D3858"/>
    <w:rsid w:val="007D3AAC"/>
    <w:rsid w:val="007E3E60"/>
    <w:rsid w:val="007F022F"/>
    <w:rsid w:val="007F49BF"/>
    <w:rsid w:val="00804803"/>
    <w:rsid w:val="008166CD"/>
    <w:rsid w:val="00822FEB"/>
    <w:rsid w:val="008419D5"/>
    <w:rsid w:val="0085039C"/>
    <w:rsid w:val="008523FD"/>
    <w:rsid w:val="00866F7A"/>
    <w:rsid w:val="00867E87"/>
    <w:rsid w:val="00870FE6"/>
    <w:rsid w:val="00872C8A"/>
    <w:rsid w:val="00880FED"/>
    <w:rsid w:val="00894718"/>
    <w:rsid w:val="008A1EE7"/>
    <w:rsid w:val="008A2785"/>
    <w:rsid w:val="008A557F"/>
    <w:rsid w:val="008A6621"/>
    <w:rsid w:val="008B0806"/>
    <w:rsid w:val="008B0927"/>
    <w:rsid w:val="008B3FAD"/>
    <w:rsid w:val="008B7B0F"/>
    <w:rsid w:val="008B7F12"/>
    <w:rsid w:val="008C24DE"/>
    <w:rsid w:val="008D0FDD"/>
    <w:rsid w:val="008D254A"/>
    <w:rsid w:val="008E6B06"/>
    <w:rsid w:val="008E7B93"/>
    <w:rsid w:val="008F62C9"/>
    <w:rsid w:val="009005C5"/>
    <w:rsid w:val="00906D70"/>
    <w:rsid w:val="00920DCE"/>
    <w:rsid w:val="009233DC"/>
    <w:rsid w:val="00923CD6"/>
    <w:rsid w:val="00933C20"/>
    <w:rsid w:val="009345ED"/>
    <w:rsid w:val="00937A23"/>
    <w:rsid w:val="00945A5D"/>
    <w:rsid w:val="00947E8C"/>
    <w:rsid w:val="00955FA1"/>
    <w:rsid w:val="00961919"/>
    <w:rsid w:val="00967AD0"/>
    <w:rsid w:val="00980265"/>
    <w:rsid w:val="00983D35"/>
    <w:rsid w:val="00984033"/>
    <w:rsid w:val="00984D48"/>
    <w:rsid w:val="0099445E"/>
    <w:rsid w:val="00997939"/>
    <w:rsid w:val="009A2E59"/>
    <w:rsid w:val="009A7DDD"/>
    <w:rsid w:val="009B0BEE"/>
    <w:rsid w:val="009B0F0A"/>
    <w:rsid w:val="009B434F"/>
    <w:rsid w:val="009C2491"/>
    <w:rsid w:val="009C7F6C"/>
    <w:rsid w:val="009D38A2"/>
    <w:rsid w:val="009D53D3"/>
    <w:rsid w:val="009D6F2A"/>
    <w:rsid w:val="009E66D5"/>
    <w:rsid w:val="009E696E"/>
    <w:rsid w:val="00A03220"/>
    <w:rsid w:val="00A03436"/>
    <w:rsid w:val="00A05F01"/>
    <w:rsid w:val="00A0670A"/>
    <w:rsid w:val="00A077CE"/>
    <w:rsid w:val="00A12CB5"/>
    <w:rsid w:val="00A14154"/>
    <w:rsid w:val="00A17228"/>
    <w:rsid w:val="00A20711"/>
    <w:rsid w:val="00A20AEB"/>
    <w:rsid w:val="00A210C1"/>
    <w:rsid w:val="00A22561"/>
    <w:rsid w:val="00A30130"/>
    <w:rsid w:val="00A343E4"/>
    <w:rsid w:val="00A35FD4"/>
    <w:rsid w:val="00A36DE6"/>
    <w:rsid w:val="00A3782B"/>
    <w:rsid w:val="00A41B4F"/>
    <w:rsid w:val="00A501A4"/>
    <w:rsid w:val="00A535A6"/>
    <w:rsid w:val="00A5646E"/>
    <w:rsid w:val="00A61E19"/>
    <w:rsid w:val="00A639D6"/>
    <w:rsid w:val="00A70169"/>
    <w:rsid w:val="00A718F3"/>
    <w:rsid w:val="00A761D4"/>
    <w:rsid w:val="00A77B35"/>
    <w:rsid w:val="00A84CF0"/>
    <w:rsid w:val="00A94C93"/>
    <w:rsid w:val="00A9617F"/>
    <w:rsid w:val="00A96D68"/>
    <w:rsid w:val="00AA2FF1"/>
    <w:rsid w:val="00AA5D23"/>
    <w:rsid w:val="00AB1C86"/>
    <w:rsid w:val="00AC0857"/>
    <w:rsid w:val="00AC151D"/>
    <w:rsid w:val="00AC32F5"/>
    <w:rsid w:val="00AD2620"/>
    <w:rsid w:val="00AD29C0"/>
    <w:rsid w:val="00AD59F0"/>
    <w:rsid w:val="00AE0A64"/>
    <w:rsid w:val="00AF0035"/>
    <w:rsid w:val="00AF2ED4"/>
    <w:rsid w:val="00AF6DB5"/>
    <w:rsid w:val="00B00462"/>
    <w:rsid w:val="00B05878"/>
    <w:rsid w:val="00B059B1"/>
    <w:rsid w:val="00B0622D"/>
    <w:rsid w:val="00B06640"/>
    <w:rsid w:val="00B11E73"/>
    <w:rsid w:val="00B161ED"/>
    <w:rsid w:val="00B30FE6"/>
    <w:rsid w:val="00B32E91"/>
    <w:rsid w:val="00B4189F"/>
    <w:rsid w:val="00B57144"/>
    <w:rsid w:val="00B6478F"/>
    <w:rsid w:val="00B700A5"/>
    <w:rsid w:val="00B70954"/>
    <w:rsid w:val="00B70DBB"/>
    <w:rsid w:val="00B71581"/>
    <w:rsid w:val="00B75507"/>
    <w:rsid w:val="00B7669A"/>
    <w:rsid w:val="00B83E70"/>
    <w:rsid w:val="00B911F7"/>
    <w:rsid w:val="00B9788E"/>
    <w:rsid w:val="00BA2C2F"/>
    <w:rsid w:val="00BA7ED5"/>
    <w:rsid w:val="00BB1E1A"/>
    <w:rsid w:val="00BB1F37"/>
    <w:rsid w:val="00BC2E5A"/>
    <w:rsid w:val="00BC55AE"/>
    <w:rsid w:val="00BD05EB"/>
    <w:rsid w:val="00BD079B"/>
    <w:rsid w:val="00BD32C3"/>
    <w:rsid w:val="00BD6211"/>
    <w:rsid w:val="00BD68FD"/>
    <w:rsid w:val="00BE0707"/>
    <w:rsid w:val="00BE16FC"/>
    <w:rsid w:val="00BE388E"/>
    <w:rsid w:val="00BE6744"/>
    <w:rsid w:val="00BF3BE6"/>
    <w:rsid w:val="00BF3F92"/>
    <w:rsid w:val="00C02C01"/>
    <w:rsid w:val="00C047ED"/>
    <w:rsid w:val="00C149FB"/>
    <w:rsid w:val="00C25BBF"/>
    <w:rsid w:val="00C31191"/>
    <w:rsid w:val="00C31C4E"/>
    <w:rsid w:val="00C34029"/>
    <w:rsid w:val="00C41168"/>
    <w:rsid w:val="00C45829"/>
    <w:rsid w:val="00C46B5F"/>
    <w:rsid w:val="00C51D11"/>
    <w:rsid w:val="00C62D60"/>
    <w:rsid w:val="00C66540"/>
    <w:rsid w:val="00C673EF"/>
    <w:rsid w:val="00C72AEB"/>
    <w:rsid w:val="00C77295"/>
    <w:rsid w:val="00C867B9"/>
    <w:rsid w:val="00C86B52"/>
    <w:rsid w:val="00C921AD"/>
    <w:rsid w:val="00C95A0C"/>
    <w:rsid w:val="00CA2555"/>
    <w:rsid w:val="00CA510A"/>
    <w:rsid w:val="00CB49FA"/>
    <w:rsid w:val="00CD33B5"/>
    <w:rsid w:val="00CE123B"/>
    <w:rsid w:val="00CE18AD"/>
    <w:rsid w:val="00CE58AD"/>
    <w:rsid w:val="00D00CE8"/>
    <w:rsid w:val="00D0249E"/>
    <w:rsid w:val="00D03E3D"/>
    <w:rsid w:val="00D04367"/>
    <w:rsid w:val="00D056E0"/>
    <w:rsid w:val="00D06C98"/>
    <w:rsid w:val="00D1056C"/>
    <w:rsid w:val="00D131D6"/>
    <w:rsid w:val="00D24569"/>
    <w:rsid w:val="00D31E15"/>
    <w:rsid w:val="00D34465"/>
    <w:rsid w:val="00D3565C"/>
    <w:rsid w:val="00D4154E"/>
    <w:rsid w:val="00D45BF8"/>
    <w:rsid w:val="00D57848"/>
    <w:rsid w:val="00D61656"/>
    <w:rsid w:val="00D63825"/>
    <w:rsid w:val="00D64259"/>
    <w:rsid w:val="00D646D0"/>
    <w:rsid w:val="00D6641B"/>
    <w:rsid w:val="00D7177A"/>
    <w:rsid w:val="00D73C0C"/>
    <w:rsid w:val="00D82FBE"/>
    <w:rsid w:val="00D90F40"/>
    <w:rsid w:val="00D96BB2"/>
    <w:rsid w:val="00DA2873"/>
    <w:rsid w:val="00DA5706"/>
    <w:rsid w:val="00DB3743"/>
    <w:rsid w:val="00DB52DE"/>
    <w:rsid w:val="00DB5DE8"/>
    <w:rsid w:val="00DB75D6"/>
    <w:rsid w:val="00DC30C7"/>
    <w:rsid w:val="00DC3E90"/>
    <w:rsid w:val="00DC4B75"/>
    <w:rsid w:val="00DC6703"/>
    <w:rsid w:val="00DD26F8"/>
    <w:rsid w:val="00DE374F"/>
    <w:rsid w:val="00DE389B"/>
    <w:rsid w:val="00DE6EF0"/>
    <w:rsid w:val="00DE7E97"/>
    <w:rsid w:val="00DF079B"/>
    <w:rsid w:val="00DF6B19"/>
    <w:rsid w:val="00DF775B"/>
    <w:rsid w:val="00E01CC3"/>
    <w:rsid w:val="00E03E00"/>
    <w:rsid w:val="00E07CDD"/>
    <w:rsid w:val="00E107C1"/>
    <w:rsid w:val="00E1087C"/>
    <w:rsid w:val="00E111BF"/>
    <w:rsid w:val="00E120C5"/>
    <w:rsid w:val="00E129B2"/>
    <w:rsid w:val="00E141BE"/>
    <w:rsid w:val="00E166FA"/>
    <w:rsid w:val="00E20B98"/>
    <w:rsid w:val="00E2120C"/>
    <w:rsid w:val="00E256EA"/>
    <w:rsid w:val="00E27BD3"/>
    <w:rsid w:val="00E27D95"/>
    <w:rsid w:val="00E3225B"/>
    <w:rsid w:val="00E3359D"/>
    <w:rsid w:val="00E34B1E"/>
    <w:rsid w:val="00E35DA4"/>
    <w:rsid w:val="00E408FE"/>
    <w:rsid w:val="00E43C25"/>
    <w:rsid w:val="00E469B1"/>
    <w:rsid w:val="00E53EA9"/>
    <w:rsid w:val="00E55BF2"/>
    <w:rsid w:val="00E6003E"/>
    <w:rsid w:val="00E64B5C"/>
    <w:rsid w:val="00E67CC4"/>
    <w:rsid w:val="00E67D54"/>
    <w:rsid w:val="00E77093"/>
    <w:rsid w:val="00E85DC6"/>
    <w:rsid w:val="00E8742E"/>
    <w:rsid w:val="00EA1DF8"/>
    <w:rsid w:val="00EA4F7D"/>
    <w:rsid w:val="00EA54E3"/>
    <w:rsid w:val="00EA79F1"/>
    <w:rsid w:val="00EB367F"/>
    <w:rsid w:val="00EC2CF7"/>
    <w:rsid w:val="00ED0E38"/>
    <w:rsid w:val="00ED29A7"/>
    <w:rsid w:val="00ED400D"/>
    <w:rsid w:val="00ED5920"/>
    <w:rsid w:val="00ED761A"/>
    <w:rsid w:val="00EE0564"/>
    <w:rsid w:val="00EE2CAD"/>
    <w:rsid w:val="00EE7D48"/>
    <w:rsid w:val="00EF2206"/>
    <w:rsid w:val="00EF28F2"/>
    <w:rsid w:val="00F0348F"/>
    <w:rsid w:val="00F06204"/>
    <w:rsid w:val="00F06347"/>
    <w:rsid w:val="00F072DF"/>
    <w:rsid w:val="00F10E33"/>
    <w:rsid w:val="00F11203"/>
    <w:rsid w:val="00F11C67"/>
    <w:rsid w:val="00F165C6"/>
    <w:rsid w:val="00F17715"/>
    <w:rsid w:val="00F20083"/>
    <w:rsid w:val="00F25CEE"/>
    <w:rsid w:val="00F34A9A"/>
    <w:rsid w:val="00F400E2"/>
    <w:rsid w:val="00F41407"/>
    <w:rsid w:val="00F423A8"/>
    <w:rsid w:val="00F44A9B"/>
    <w:rsid w:val="00F46503"/>
    <w:rsid w:val="00F46684"/>
    <w:rsid w:val="00F52702"/>
    <w:rsid w:val="00F52BFD"/>
    <w:rsid w:val="00F54161"/>
    <w:rsid w:val="00F62153"/>
    <w:rsid w:val="00F70C23"/>
    <w:rsid w:val="00F761CD"/>
    <w:rsid w:val="00F83182"/>
    <w:rsid w:val="00F8736D"/>
    <w:rsid w:val="00F915D9"/>
    <w:rsid w:val="00F92FCA"/>
    <w:rsid w:val="00F95289"/>
    <w:rsid w:val="00FB189D"/>
    <w:rsid w:val="00FB36D5"/>
    <w:rsid w:val="00FC19AD"/>
    <w:rsid w:val="00FC35E4"/>
    <w:rsid w:val="00FC3BE5"/>
    <w:rsid w:val="00FC5202"/>
    <w:rsid w:val="00FC7A5C"/>
    <w:rsid w:val="00FC7F83"/>
    <w:rsid w:val="00FD07EA"/>
    <w:rsid w:val="00FD1326"/>
    <w:rsid w:val="00FD222D"/>
    <w:rsid w:val="00FE00F9"/>
    <w:rsid w:val="00FE0DAD"/>
    <w:rsid w:val="00FE4646"/>
    <w:rsid w:val="00FE76A8"/>
    <w:rsid w:val="00FF1021"/>
    <w:rsid w:val="00FF3162"/>
    <w:rsid w:val="00FF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F6C007"/>
  <w15:chartTrackingRefBased/>
  <w15:docId w15:val="{83D8AF57-2FC2-4126-B0E0-8DD9E76B5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21C95"/>
    <w:pPr>
      <w:spacing w:after="200" w:line="276" w:lineRule="auto"/>
    </w:pPr>
    <w:rPr>
      <w:rFonts w:ascii="TH SarabunPSK" w:eastAsia="Calibri" w:hAnsi="TH SarabunPSK" w:cs="TH SarabunPSK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2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1C95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a5">
    <w:name w:val="หัวกระดาษ อักขระ"/>
    <w:basedOn w:val="a0"/>
    <w:link w:val="a4"/>
    <w:uiPriority w:val="99"/>
    <w:rsid w:val="00021C95"/>
    <w:rPr>
      <w:rFonts w:ascii="TH SarabunPSK" w:eastAsia="Calibri" w:hAnsi="TH SarabunPSK" w:cs="Angsana New"/>
      <w:sz w:val="32"/>
      <w:szCs w:val="40"/>
    </w:rPr>
  </w:style>
  <w:style w:type="paragraph" w:styleId="a6">
    <w:name w:val="footer"/>
    <w:basedOn w:val="a"/>
    <w:link w:val="a7"/>
    <w:uiPriority w:val="99"/>
    <w:unhideWhenUsed/>
    <w:rsid w:val="00021C95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a7">
    <w:name w:val="ท้ายกระดาษ อักขระ"/>
    <w:basedOn w:val="a0"/>
    <w:link w:val="a6"/>
    <w:uiPriority w:val="99"/>
    <w:rsid w:val="00021C95"/>
    <w:rPr>
      <w:rFonts w:ascii="TH SarabunPSK" w:eastAsia="Calibri" w:hAnsi="TH SarabunPSK" w:cs="Angsana New"/>
      <w:sz w:val="32"/>
      <w:szCs w:val="40"/>
    </w:rPr>
  </w:style>
  <w:style w:type="paragraph" w:styleId="a8">
    <w:name w:val="Balloon Text"/>
    <w:basedOn w:val="a"/>
    <w:link w:val="a9"/>
    <w:uiPriority w:val="99"/>
    <w:semiHidden/>
    <w:unhideWhenUsed/>
    <w:rsid w:val="00EE2CAD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EE2CAD"/>
    <w:rPr>
      <w:rFonts w:ascii="Leelawadee" w:eastAsia="Calibri" w:hAnsi="Leelawadee" w:cs="Angsana New"/>
      <w:sz w:val="18"/>
      <w:szCs w:val="22"/>
    </w:rPr>
  </w:style>
  <w:style w:type="paragraph" w:styleId="aa">
    <w:name w:val="List Paragraph"/>
    <w:basedOn w:val="a"/>
    <w:uiPriority w:val="34"/>
    <w:qFormat/>
    <w:rsid w:val="006674D8"/>
    <w:pPr>
      <w:ind w:left="720"/>
      <w:contextualSpacing/>
    </w:pPr>
    <w:rPr>
      <w:rFonts w:cs="Angsana New"/>
      <w:szCs w:val="40"/>
    </w:rPr>
  </w:style>
  <w:style w:type="paragraph" w:styleId="ab">
    <w:name w:val="No Spacing"/>
    <w:link w:val="ac"/>
    <w:uiPriority w:val="1"/>
    <w:qFormat/>
    <w:rsid w:val="00113C3A"/>
    <w:pPr>
      <w:spacing w:after="0" w:line="240" w:lineRule="auto"/>
    </w:pPr>
    <w:rPr>
      <w:rFonts w:ascii="TH SarabunPSK" w:eastAsia="Calibri" w:hAnsi="TH SarabunPSK" w:cs="Angsana New"/>
      <w:sz w:val="32"/>
      <w:szCs w:val="40"/>
    </w:rPr>
  </w:style>
  <w:style w:type="character" w:customStyle="1" w:styleId="ac">
    <w:name w:val="ไม่มีการเว้นระยะห่าง อักขระ"/>
    <w:basedOn w:val="a0"/>
    <w:link w:val="ab"/>
    <w:uiPriority w:val="1"/>
    <w:rsid w:val="00113C3A"/>
    <w:rPr>
      <w:rFonts w:ascii="TH SarabunPSK" w:eastAsia="Calibri" w:hAnsi="TH SarabunPSK" w:cs="Angsana New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745</Words>
  <Characters>4249</Characters>
  <Application>Microsoft Office Word</Application>
  <DocSecurity>0</DocSecurity>
  <Lines>35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chana pinta</dc:creator>
  <cp:keywords/>
  <dc:description/>
  <cp:lastModifiedBy>unchana pinta</cp:lastModifiedBy>
  <cp:revision>101</cp:revision>
  <cp:lastPrinted>2023-03-07T05:01:00Z</cp:lastPrinted>
  <dcterms:created xsi:type="dcterms:W3CDTF">2021-03-18T10:51:00Z</dcterms:created>
  <dcterms:modified xsi:type="dcterms:W3CDTF">2024-03-18T05:18:00Z</dcterms:modified>
</cp:coreProperties>
</file>